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0A1148" w14:textId="2D7B3ECA" w:rsidR="00A03D5C" w:rsidRPr="00EA057E" w:rsidRDefault="00D8017A" w:rsidP="00A03D5C">
      <w:pPr>
        <w:pStyle w:val="Heading1"/>
        <w:jc w:val="center"/>
        <w:rPr>
          <w:lang w:val="bg-BG"/>
        </w:rPr>
      </w:pPr>
      <w:r>
        <w:t>Exercises</w:t>
      </w:r>
      <w:r w:rsidR="00A03D5C">
        <w:t xml:space="preserve">: </w:t>
      </w:r>
      <w:r w:rsidR="003408B8">
        <w:t xml:space="preserve">Unit Testing </w:t>
      </w:r>
      <w:r w:rsidR="00C919E7">
        <w:t>Classes</w:t>
      </w:r>
    </w:p>
    <w:p w14:paraId="343706B7" w14:textId="77EB6FE7" w:rsidR="001741D4" w:rsidRPr="00355042" w:rsidRDefault="001741D4" w:rsidP="00E93020">
      <w:pPr>
        <w:ind w:right="-275"/>
        <w:jc w:val="center"/>
      </w:pPr>
      <w:r>
        <w:t xml:space="preserve">Submit your solutions here: </w:t>
      </w:r>
      <w:hyperlink r:id="rId7" w:history="1">
        <w:r w:rsidRPr="001741D4">
          <w:rPr>
            <w:rStyle w:val="Hyperlink"/>
          </w:rPr>
          <w:t>https://judge.softuni.org/Contests/4492/Objects-and-Classes-Unit-Testing-Exercise</w:t>
        </w:r>
      </w:hyperlink>
    </w:p>
    <w:p w14:paraId="18C99965" w14:textId="0A11F54A" w:rsidR="003408B8" w:rsidRDefault="00B629F7" w:rsidP="00B629F7">
      <w:pPr>
        <w:pStyle w:val="Heading1"/>
        <w:numPr>
          <w:ilvl w:val="0"/>
          <w:numId w:val="26"/>
        </w:numPr>
      </w:pPr>
      <w:r>
        <w:t xml:space="preserve"> </w:t>
      </w:r>
      <w:r w:rsidR="008D7FBF">
        <w:t xml:space="preserve">Unit </w:t>
      </w:r>
      <w:r w:rsidR="003408B8">
        <w:t>Test</w:t>
      </w:r>
      <w:r w:rsidR="008D7FBF">
        <w:t>:</w:t>
      </w:r>
      <w:r w:rsidR="003408B8">
        <w:t xml:space="preserve"> </w:t>
      </w:r>
      <w:r w:rsidR="00C1445E">
        <w:t>Student</w:t>
      </w:r>
    </w:p>
    <w:p w14:paraId="1E33FE0A" w14:textId="2F0CD5B5" w:rsidR="005552DE" w:rsidRDefault="003408B8" w:rsidP="003408B8">
      <w:pPr>
        <w:rPr>
          <w:lang w:val="en-GB"/>
        </w:rPr>
      </w:pPr>
      <w:r w:rsidRPr="003408B8">
        <w:rPr>
          <w:lang w:val="en-GB"/>
        </w:rPr>
        <w:t xml:space="preserve">Look at the </w:t>
      </w:r>
      <w:r w:rsidRPr="003408B8">
        <w:rPr>
          <w:b/>
          <w:bCs/>
          <w:lang w:val="en-GB"/>
        </w:rPr>
        <w:t xml:space="preserve">provided skeleton </w:t>
      </w:r>
      <w:r w:rsidRPr="003408B8">
        <w:rPr>
          <w:lang w:val="en-GB"/>
        </w:rPr>
        <w:t xml:space="preserve">and examine the </w:t>
      </w:r>
      <w:r w:rsidR="00C1445E">
        <w:rPr>
          <w:rStyle w:val="CodeChar"/>
        </w:rPr>
        <w:t>Student</w:t>
      </w:r>
      <w:r w:rsidR="00865BFF">
        <w:rPr>
          <w:rStyle w:val="CodeChar"/>
        </w:rPr>
        <w:t>.cs</w:t>
      </w:r>
      <w:r w:rsidRPr="003408B8">
        <w:rPr>
          <w:lang w:val="en-GB"/>
        </w:rPr>
        <w:t xml:space="preserve"> class </w:t>
      </w:r>
      <w:r>
        <w:t xml:space="preserve">that </w:t>
      </w:r>
      <w:r w:rsidR="008F1E9E">
        <w:rPr>
          <w:lang w:val="en-GB"/>
        </w:rPr>
        <w:t>you will test</w:t>
      </w:r>
      <w:r w:rsidRPr="003408B8">
        <w:rPr>
          <w:lang w:val="en-GB"/>
        </w:rPr>
        <w:t>:</w:t>
      </w:r>
    </w:p>
    <w:p w14:paraId="1E659412" w14:textId="6AA155CC" w:rsidR="003408B8" w:rsidRDefault="00C16CDB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423C9A0C" wp14:editId="3350EFA6">
            <wp:extent cx="1889760" cy="2838348"/>
            <wp:effectExtent l="152400" t="152400" r="339090" b="343535"/>
            <wp:docPr id="207341039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3410391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900930" cy="28551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D0923A6" w14:textId="3343C54E" w:rsidR="00C16CDB" w:rsidRDefault="00C16CDB" w:rsidP="003408B8">
      <w:pPr>
        <w:rPr>
          <w:lang w:val="en-GB"/>
        </w:rPr>
      </w:pPr>
      <w:r>
        <w:rPr>
          <w:lang w:val="en-GB"/>
        </w:rPr>
        <w:t xml:space="preserve">The class has </w:t>
      </w:r>
      <w:r w:rsidRPr="00C16CDB">
        <w:rPr>
          <w:b/>
          <w:bCs/>
          <w:lang w:val="en-GB"/>
        </w:rPr>
        <w:t>properties</w:t>
      </w:r>
      <w:r>
        <w:rPr>
          <w:lang w:val="en-GB"/>
        </w:rPr>
        <w:t xml:space="preserve"> for </w:t>
      </w:r>
      <w:r w:rsidRPr="00C16CDB">
        <w:rPr>
          <w:b/>
          <w:bCs/>
          <w:lang w:val="en-GB"/>
        </w:rPr>
        <w:t>first</w:t>
      </w:r>
      <w:r>
        <w:rPr>
          <w:lang w:val="en-GB"/>
        </w:rPr>
        <w:t xml:space="preserve"> </w:t>
      </w:r>
      <w:r w:rsidRPr="00C16CDB">
        <w:rPr>
          <w:b/>
          <w:bCs/>
          <w:lang w:val="en-GB"/>
        </w:rPr>
        <w:t>name</w:t>
      </w:r>
      <w:r>
        <w:rPr>
          <w:lang w:val="en-GB"/>
        </w:rPr>
        <w:t xml:space="preserve">, </w:t>
      </w:r>
      <w:r w:rsidRPr="00C16CDB">
        <w:rPr>
          <w:b/>
          <w:bCs/>
          <w:lang w:val="en-GB"/>
        </w:rPr>
        <w:t>last</w:t>
      </w:r>
      <w:r>
        <w:rPr>
          <w:lang w:val="en-GB"/>
        </w:rPr>
        <w:t xml:space="preserve"> </w:t>
      </w:r>
      <w:r w:rsidRPr="00C16CDB">
        <w:rPr>
          <w:b/>
          <w:bCs/>
          <w:lang w:val="en-GB"/>
        </w:rPr>
        <w:t>name</w:t>
      </w:r>
      <w:r>
        <w:rPr>
          <w:lang w:val="en-GB"/>
        </w:rPr>
        <w:t xml:space="preserve">, </w:t>
      </w:r>
      <w:r w:rsidRPr="00C16CDB">
        <w:rPr>
          <w:b/>
          <w:bCs/>
          <w:lang w:val="en-GB"/>
        </w:rPr>
        <w:t>age,</w:t>
      </w:r>
      <w:r>
        <w:rPr>
          <w:lang w:val="en-GB"/>
        </w:rPr>
        <w:t xml:space="preserve"> and </w:t>
      </w:r>
      <w:r w:rsidRPr="00C16CDB">
        <w:rPr>
          <w:b/>
          <w:bCs/>
          <w:lang w:val="en-GB"/>
        </w:rPr>
        <w:t>hometown</w:t>
      </w:r>
      <w:r>
        <w:rPr>
          <w:lang w:val="en-GB"/>
        </w:rPr>
        <w:t>:</w:t>
      </w:r>
    </w:p>
    <w:p w14:paraId="58A23BBB" w14:textId="728E3AD5" w:rsidR="00C16CDB" w:rsidRDefault="00C16CDB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55740393" wp14:editId="2C3A43D8">
            <wp:extent cx="3977640" cy="1998539"/>
            <wp:effectExtent l="152400" t="152400" r="346710" b="344805"/>
            <wp:docPr id="974607756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4607756" name="Picture 1" descr="A screen shot of a computer cod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16886" cy="201825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F4D4748" w14:textId="36A87BDF" w:rsidR="00DA47D9" w:rsidRDefault="00DA47D9" w:rsidP="003408B8">
      <w:pPr>
        <w:rPr>
          <w:lang w:val="en-GB"/>
        </w:rPr>
      </w:pPr>
      <w:r>
        <w:rPr>
          <w:lang w:val="en-GB"/>
        </w:rPr>
        <w:t xml:space="preserve">It also has a </w:t>
      </w:r>
      <w:r w:rsidRPr="00DA47D9">
        <w:rPr>
          <w:b/>
          <w:bCs/>
          <w:lang w:val="en-GB"/>
        </w:rPr>
        <w:t>method</w:t>
      </w:r>
      <w:r>
        <w:rPr>
          <w:lang w:val="en-GB"/>
        </w:rPr>
        <w:t xml:space="preserve"> that takes in a </w:t>
      </w:r>
      <w:r w:rsidRPr="00DA47D9">
        <w:rPr>
          <w:b/>
          <w:bCs/>
          <w:lang w:val="en-GB"/>
        </w:rPr>
        <w:t>string</w:t>
      </w:r>
      <w:r>
        <w:rPr>
          <w:lang w:val="en-GB"/>
        </w:rPr>
        <w:t xml:space="preserve"> </w:t>
      </w:r>
      <w:r w:rsidRPr="00DA47D9">
        <w:rPr>
          <w:b/>
          <w:bCs/>
          <w:lang w:val="en-GB"/>
        </w:rPr>
        <w:t>array</w:t>
      </w:r>
      <w:r>
        <w:rPr>
          <w:lang w:val="en-GB"/>
        </w:rPr>
        <w:t xml:space="preserve"> representing </w:t>
      </w:r>
      <w:r w:rsidRPr="00DA47D9">
        <w:rPr>
          <w:b/>
          <w:bCs/>
          <w:lang w:val="en-GB"/>
        </w:rPr>
        <w:t>students</w:t>
      </w:r>
      <w:r>
        <w:rPr>
          <w:lang w:val="en-GB"/>
        </w:rPr>
        <w:t xml:space="preserve"> in the form of:</w:t>
      </w:r>
    </w:p>
    <w:p w14:paraId="6C6235E6" w14:textId="3919CDD8" w:rsidR="00DA47D9" w:rsidRDefault="00DA47D9" w:rsidP="003408B8">
      <w:pPr>
        <w:rPr>
          <w:lang w:val="en-GB"/>
        </w:rPr>
      </w:pPr>
      <w:r>
        <w:rPr>
          <w:lang w:val="en-GB"/>
        </w:rPr>
        <w:t>"</w:t>
      </w:r>
      <w:r w:rsidRPr="00DA47D9">
        <w:rPr>
          <w:rStyle w:val="CodeChar"/>
        </w:rPr>
        <w:t>{first_name} {last_name} {age} {hometown}</w:t>
      </w:r>
      <w:r>
        <w:rPr>
          <w:lang w:val="en-GB"/>
        </w:rPr>
        <w:t>"</w:t>
      </w:r>
    </w:p>
    <w:p w14:paraId="5E306FD4" w14:textId="3737DB08" w:rsidR="00DA47D9" w:rsidRDefault="00DA47D9" w:rsidP="003408B8">
      <w:pPr>
        <w:rPr>
          <w:lang w:val="en-GB"/>
        </w:rPr>
      </w:pPr>
      <w:r>
        <w:rPr>
          <w:lang w:val="en-GB"/>
        </w:rPr>
        <w:t xml:space="preserve">Also, a string representing which </w:t>
      </w:r>
      <w:r w:rsidRPr="00DA47D9">
        <w:rPr>
          <w:b/>
          <w:bCs/>
          <w:lang w:val="en-GB"/>
        </w:rPr>
        <w:t>town</w:t>
      </w:r>
      <w:r>
        <w:rPr>
          <w:lang w:val="en-GB"/>
        </w:rPr>
        <w:t xml:space="preserve"> the method should </w:t>
      </w:r>
      <w:r w:rsidRPr="00DA47D9">
        <w:rPr>
          <w:b/>
          <w:bCs/>
          <w:lang w:val="en-GB"/>
        </w:rPr>
        <w:t>filter</w:t>
      </w:r>
      <w:r>
        <w:rPr>
          <w:lang w:val="en-GB"/>
        </w:rPr>
        <w:t xml:space="preserve"> the students </w:t>
      </w:r>
      <w:r w:rsidR="00510F2B">
        <w:rPr>
          <w:lang w:val="en-GB"/>
        </w:rPr>
        <w:t xml:space="preserve">by </w:t>
      </w:r>
      <w:r>
        <w:rPr>
          <w:lang w:val="en-GB"/>
        </w:rPr>
        <w:t xml:space="preserve">and </w:t>
      </w:r>
      <w:r w:rsidRPr="00DA47D9">
        <w:rPr>
          <w:b/>
          <w:bCs/>
          <w:lang w:val="en-GB"/>
        </w:rPr>
        <w:t>return</w:t>
      </w:r>
      <w:r>
        <w:rPr>
          <w:lang w:val="en-GB"/>
        </w:rPr>
        <w:t xml:space="preserve"> them as a string</w:t>
      </w:r>
      <w:r w:rsidR="00600449">
        <w:rPr>
          <w:lang w:val="en-GB"/>
        </w:rPr>
        <w:t>:</w:t>
      </w:r>
    </w:p>
    <w:p w14:paraId="5016FFB4" w14:textId="49428B3A" w:rsidR="00BA0A83" w:rsidRDefault="00BA0A83" w:rsidP="003408B8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69AFD1AD" wp14:editId="1054E5B7">
            <wp:extent cx="5082540" cy="2592656"/>
            <wp:effectExtent l="152400" t="152400" r="346710" b="341630"/>
            <wp:docPr id="1424510946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4510946" name="Picture 1" descr="A screen shot of a computer cod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100762" cy="260195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02B905C" w14:textId="08B70D6B" w:rsidR="00600449" w:rsidRDefault="00BA0A83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718A85FA" wp14:editId="2E94E8BF">
            <wp:extent cx="3352800" cy="2833252"/>
            <wp:effectExtent l="152400" t="152400" r="342900" b="348615"/>
            <wp:docPr id="278854371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8854371" name="Picture 1" descr="A screenshot of a computer cod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374818" cy="285185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FFE7ADC" w14:textId="7F09A393" w:rsidR="000F17CA" w:rsidRPr="003408B8" w:rsidRDefault="00BA0A83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72FAB504" wp14:editId="3133DA1D">
            <wp:extent cx="6626225" cy="1434465"/>
            <wp:effectExtent l="152400" t="152400" r="346075" b="337185"/>
            <wp:docPr id="397984598" name="Picture 1" descr="A computer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7984598" name="Picture 1" descr="A computer screen shot of a computer cod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43446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0EC1B38" w14:textId="140EF708" w:rsidR="00875EB8" w:rsidRDefault="00875EB8" w:rsidP="00875EB8">
      <w:pPr>
        <w:rPr>
          <w:lang w:val="en-GB"/>
        </w:rPr>
      </w:pPr>
      <w:r>
        <w:rPr>
          <w:lang w:val="en-GB"/>
        </w:rPr>
        <w:t>Then</w:t>
      </w:r>
      <w:r w:rsidR="008A641F">
        <w:rPr>
          <w:lang w:val="en-GB"/>
        </w:rPr>
        <w:t xml:space="preserve">, </w:t>
      </w:r>
      <w:r w:rsidR="003863AA">
        <w:rPr>
          <w:lang w:val="en-GB"/>
        </w:rPr>
        <w:t xml:space="preserve">look at the tests </w:t>
      </w:r>
      <w:r w:rsidR="008A641F">
        <w:rPr>
          <w:lang w:val="en-GB"/>
        </w:rPr>
        <w:t>inside</w:t>
      </w:r>
      <w:r>
        <w:rPr>
          <w:lang w:val="en-GB"/>
        </w:rPr>
        <w:t xml:space="preserve"> </w:t>
      </w:r>
      <w:r w:rsidR="008A641F">
        <w:rPr>
          <w:lang w:val="en-GB"/>
        </w:rPr>
        <w:t xml:space="preserve">the </w:t>
      </w:r>
      <w:r w:rsidR="00BA0A83">
        <w:rPr>
          <w:rStyle w:val="CodeChar"/>
        </w:rPr>
        <w:t>StudentTests</w:t>
      </w:r>
      <w:r w:rsidR="00E2663A">
        <w:rPr>
          <w:rStyle w:val="CodeChar"/>
        </w:rPr>
        <w:t>.cs</w:t>
      </w:r>
      <w:r w:rsidR="008A641F">
        <w:rPr>
          <w:lang w:val="en-GB"/>
        </w:rPr>
        <w:t xml:space="preserve"> class:</w:t>
      </w:r>
    </w:p>
    <w:p w14:paraId="2AD6C848" w14:textId="051CD103" w:rsidR="0012353B" w:rsidRDefault="00915DEC" w:rsidP="00EA319E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3B854147" wp14:editId="26B2ADD7">
            <wp:extent cx="1762454" cy="1592580"/>
            <wp:effectExtent l="152400" t="152400" r="352425" b="350520"/>
            <wp:docPr id="191702387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7023874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768897" cy="159840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00CF567" w14:textId="4E103B82" w:rsidR="0012353B" w:rsidRPr="009D59A1" w:rsidRDefault="00B31BCC" w:rsidP="00EA319E">
      <w:pPr>
        <w:rPr>
          <w:lang w:val="en-GB"/>
        </w:rPr>
      </w:pPr>
      <w:r>
        <w:rPr>
          <w:noProof/>
        </w:rPr>
        <w:drawing>
          <wp:inline distT="0" distB="0" distL="0" distR="0" wp14:anchorId="5FC7D42C" wp14:editId="288289F1">
            <wp:extent cx="6301740" cy="3718842"/>
            <wp:effectExtent l="152400" t="152400" r="346710" b="339090"/>
            <wp:docPr id="62320757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320757" name="Picture 1" descr="A screenshot of a computer program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308993" cy="372312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6950459" w14:textId="23CCC5AF" w:rsidR="00B31BCC" w:rsidRDefault="00B31BCC" w:rsidP="00EA319E">
      <w:pPr>
        <w:rPr>
          <w:lang w:val="en-GB"/>
        </w:rPr>
      </w:pPr>
      <w:r>
        <w:rPr>
          <w:lang w:val="en-GB"/>
        </w:rPr>
        <w:t xml:space="preserve">Notice the use of a </w:t>
      </w:r>
      <w:r w:rsidRPr="00B31BCC">
        <w:rPr>
          <w:b/>
          <w:bCs/>
          <w:lang w:val="en-GB"/>
        </w:rPr>
        <w:t>setup</w:t>
      </w:r>
      <w:r>
        <w:rPr>
          <w:lang w:val="en-GB"/>
        </w:rPr>
        <w:t xml:space="preserve"> </w:t>
      </w:r>
      <w:r w:rsidRPr="00B31BCC">
        <w:rPr>
          <w:b/>
          <w:bCs/>
          <w:lang w:val="en-GB"/>
        </w:rPr>
        <w:t>method</w:t>
      </w:r>
      <w:r>
        <w:rPr>
          <w:lang w:val="en-GB"/>
        </w:rPr>
        <w:t xml:space="preserve">, so each test has a </w:t>
      </w:r>
      <w:proofErr w:type="gramStart"/>
      <w:r>
        <w:rPr>
          <w:lang w:val="en-GB"/>
        </w:rPr>
        <w:t>brand new</w:t>
      </w:r>
      <w:proofErr w:type="gramEnd"/>
      <w:r>
        <w:rPr>
          <w:lang w:val="en-GB"/>
        </w:rPr>
        <w:t xml:space="preserve"> </w:t>
      </w:r>
      <w:r w:rsidRPr="00B31BCC">
        <w:rPr>
          <w:b/>
          <w:bCs/>
          <w:lang w:val="en-GB"/>
        </w:rPr>
        <w:t>student instance</w:t>
      </w:r>
      <w:r>
        <w:rPr>
          <w:lang w:val="en-GB"/>
        </w:rPr>
        <w:t xml:space="preserve"> to use.</w:t>
      </w:r>
    </w:p>
    <w:p w14:paraId="0E984AF5" w14:textId="41098DE3" w:rsidR="00EA319E" w:rsidRDefault="00F82C3C" w:rsidP="00EA319E">
      <w:pPr>
        <w:rPr>
          <w:lang w:val="en-GB"/>
        </w:rPr>
      </w:pPr>
      <w:r>
        <w:rPr>
          <w:lang w:val="en-GB"/>
        </w:rPr>
        <w:t>The first test if</w:t>
      </w:r>
      <w:r w:rsidR="00915DEC">
        <w:rPr>
          <w:lang w:val="en-GB"/>
        </w:rPr>
        <w:t xml:space="preserve"> </w:t>
      </w:r>
      <w:r w:rsidR="00915DEC" w:rsidRPr="00915DEC">
        <w:rPr>
          <w:b/>
          <w:bCs/>
          <w:lang w:val="en-GB"/>
        </w:rPr>
        <w:t>partially</w:t>
      </w:r>
      <w:r>
        <w:rPr>
          <w:lang w:val="en-GB"/>
        </w:rPr>
        <w:t xml:space="preserve"> </w:t>
      </w:r>
      <w:r>
        <w:rPr>
          <w:b/>
          <w:bCs/>
          <w:lang w:val="en-GB"/>
        </w:rPr>
        <w:t>finished</w:t>
      </w:r>
      <w:r>
        <w:rPr>
          <w:lang w:val="en-GB"/>
        </w:rPr>
        <w:t xml:space="preserve"> so you have a </w:t>
      </w:r>
      <w:r w:rsidRPr="00F82C3C">
        <w:rPr>
          <w:b/>
          <w:bCs/>
          <w:lang w:val="en-GB"/>
        </w:rPr>
        <w:t>reference</w:t>
      </w:r>
      <w:r w:rsidRPr="00F82C3C">
        <w:rPr>
          <w:lang w:val="en-GB"/>
        </w:rPr>
        <w:t>,</w:t>
      </w:r>
      <w:r>
        <w:rPr>
          <w:lang w:val="en-GB"/>
        </w:rPr>
        <w:t xml:space="preserve"> the </w:t>
      </w:r>
      <w:r w:rsidR="0012353B">
        <w:rPr>
          <w:lang w:val="en-GB"/>
        </w:rPr>
        <w:t>rest are</w:t>
      </w:r>
      <w:r>
        <w:rPr>
          <w:lang w:val="en-GB"/>
        </w:rPr>
        <w:t xml:space="preserve"> </w:t>
      </w:r>
      <w:r>
        <w:rPr>
          <w:b/>
          <w:bCs/>
          <w:lang w:val="en-GB"/>
        </w:rPr>
        <w:t>empty,</w:t>
      </w:r>
      <w:r>
        <w:rPr>
          <w:lang w:val="en-GB"/>
        </w:rPr>
        <w:t xml:space="preserve"> and your task is to finish </w:t>
      </w:r>
      <w:r w:rsidR="00D16EC8">
        <w:rPr>
          <w:lang w:val="en-GB"/>
        </w:rPr>
        <w:t>them</w:t>
      </w:r>
      <w:r>
        <w:rPr>
          <w:lang w:val="en-GB"/>
        </w:rPr>
        <w:t>. The tests should run when you're finished:</w:t>
      </w:r>
    </w:p>
    <w:p w14:paraId="36BAC02F" w14:textId="7BBCCCF3" w:rsidR="00EA319E" w:rsidRPr="00F82C3C" w:rsidRDefault="00A8481E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150F7553" wp14:editId="75CE7539">
            <wp:extent cx="3390900" cy="652096"/>
            <wp:effectExtent l="152400" t="152400" r="342900" b="339090"/>
            <wp:docPr id="552337524" name="Picture 1" descr="A close up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2337524" name="Picture 1" descr="A close up of 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454069" cy="66424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AEF948F" w14:textId="303F8184" w:rsidR="00DC1422" w:rsidRPr="00DC1422" w:rsidRDefault="00504219" w:rsidP="00DC1422">
      <w:pPr>
        <w:pStyle w:val="Heading1"/>
        <w:numPr>
          <w:ilvl w:val="0"/>
          <w:numId w:val="26"/>
        </w:numPr>
      </w:pPr>
      <w:r>
        <w:t xml:space="preserve"> </w:t>
      </w:r>
      <w:r w:rsidR="008D7FBF">
        <w:t xml:space="preserve">Unit Test: </w:t>
      </w:r>
      <w:r w:rsidR="00DC1422">
        <w:t>Song</w:t>
      </w:r>
    </w:p>
    <w:p w14:paraId="34230D4A" w14:textId="0002B291" w:rsidR="00DC1422" w:rsidRPr="00DC1422" w:rsidRDefault="00DC1422" w:rsidP="00DC1422">
      <w:pPr>
        <w:rPr>
          <w:lang w:val="en-GB"/>
        </w:rPr>
      </w:pPr>
      <w:r w:rsidRPr="00DC1422">
        <w:rPr>
          <w:lang w:val="en-GB"/>
        </w:rPr>
        <w:t>The class</w:t>
      </w:r>
      <w:r>
        <w:rPr>
          <w:lang w:val="en-GB"/>
        </w:rPr>
        <w:t xml:space="preserve"> </w:t>
      </w:r>
      <w:r w:rsidRPr="00DC1422">
        <w:rPr>
          <w:rStyle w:val="CodeChar"/>
        </w:rPr>
        <w:t>Song.cs</w:t>
      </w:r>
      <w:r w:rsidRPr="00DC1422">
        <w:rPr>
          <w:lang w:val="en-GB"/>
        </w:rPr>
        <w:t xml:space="preserve"> has </w:t>
      </w:r>
      <w:r w:rsidRPr="00DC1422">
        <w:rPr>
          <w:b/>
          <w:bCs/>
          <w:lang w:val="en-GB"/>
        </w:rPr>
        <w:t>properties</w:t>
      </w:r>
      <w:r w:rsidRPr="00DC1422">
        <w:rPr>
          <w:lang w:val="en-GB"/>
        </w:rPr>
        <w:t xml:space="preserve"> for </w:t>
      </w:r>
      <w:r>
        <w:rPr>
          <w:b/>
          <w:bCs/>
          <w:lang w:val="en-GB"/>
        </w:rPr>
        <w:t>list type</w:t>
      </w:r>
      <w:r w:rsidRPr="00DC1422">
        <w:rPr>
          <w:lang w:val="en-GB"/>
        </w:rPr>
        <w:t xml:space="preserve">, </w:t>
      </w:r>
      <w:r>
        <w:rPr>
          <w:b/>
          <w:bCs/>
          <w:lang w:val="en-GB"/>
        </w:rPr>
        <w:t>name</w:t>
      </w:r>
      <w:r w:rsidRPr="00DC1422">
        <w:rPr>
          <w:lang w:val="en-GB"/>
        </w:rPr>
        <w:t>, and</w:t>
      </w:r>
      <w:r>
        <w:rPr>
          <w:lang w:val="en-GB"/>
        </w:rPr>
        <w:t xml:space="preserve"> </w:t>
      </w:r>
      <w:r>
        <w:rPr>
          <w:b/>
          <w:bCs/>
          <w:lang w:val="en-GB"/>
        </w:rPr>
        <w:t>time</w:t>
      </w:r>
      <w:r w:rsidRPr="00DC1422">
        <w:rPr>
          <w:lang w:val="en-GB"/>
        </w:rPr>
        <w:t>:</w:t>
      </w:r>
    </w:p>
    <w:p w14:paraId="3FC19378" w14:textId="51E39EF7" w:rsidR="00DC1422" w:rsidRPr="00B21490" w:rsidRDefault="00B21490" w:rsidP="00B21490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24565A93" wp14:editId="2BB696E5">
            <wp:extent cx="3965198" cy="1577340"/>
            <wp:effectExtent l="152400" t="152400" r="340360" b="346710"/>
            <wp:docPr id="157265513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265513" name="Picture 1" descr="A screenshot of a computer cod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992103" cy="158804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043364B" w14:textId="1AEF1D16" w:rsidR="00DC1422" w:rsidRPr="00B21490" w:rsidRDefault="00DC1422" w:rsidP="00B21490">
      <w:pPr>
        <w:rPr>
          <w:lang w:val="en-GB"/>
        </w:rPr>
      </w:pPr>
      <w:r w:rsidRPr="00B21490">
        <w:rPr>
          <w:lang w:val="en-GB"/>
        </w:rPr>
        <w:t xml:space="preserve">It also has a </w:t>
      </w:r>
      <w:r w:rsidRPr="00B21490">
        <w:rPr>
          <w:b/>
          <w:bCs/>
          <w:lang w:val="en-GB"/>
        </w:rPr>
        <w:t>method</w:t>
      </w:r>
      <w:r w:rsidRPr="00B21490">
        <w:rPr>
          <w:lang w:val="en-GB"/>
        </w:rPr>
        <w:t xml:space="preserve"> that takes in a </w:t>
      </w:r>
      <w:r w:rsidRPr="00B21490">
        <w:rPr>
          <w:b/>
          <w:bCs/>
          <w:lang w:val="en-GB"/>
        </w:rPr>
        <w:t>string</w:t>
      </w:r>
      <w:r w:rsidRPr="00B21490">
        <w:rPr>
          <w:lang w:val="en-GB"/>
        </w:rPr>
        <w:t xml:space="preserve"> </w:t>
      </w:r>
      <w:r w:rsidRPr="00B21490">
        <w:rPr>
          <w:b/>
          <w:bCs/>
          <w:lang w:val="en-GB"/>
        </w:rPr>
        <w:t>array</w:t>
      </w:r>
      <w:r w:rsidRPr="00B21490">
        <w:rPr>
          <w:lang w:val="en-GB"/>
        </w:rPr>
        <w:t xml:space="preserve"> representing </w:t>
      </w:r>
      <w:r w:rsidR="00B21490">
        <w:rPr>
          <w:b/>
          <w:bCs/>
          <w:lang w:val="en-GB"/>
        </w:rPr>
        <w:t>songs</w:t>
      </w:r>
      <w:r w:rsidRPr="00B21490">
        <w:rPr>
          <w:lang w:val="en-GB"/>
        </w:rPr>
        <w:t xml:space="preserve"> in the form of:</w:t>
      </w:r>
    </w:p>
    <w:p w14:paraId="2D868A9A" w14:textId="4CFCEFCB" w:rsidR="00DC1422" w:rsidRPr="00B21490" w:rsidRDefault="00DC1422" w:rsidP="00B21490">
      <w:pPr>
        <w:rPr>
          <w:lang w:val="en-GB"/>
        </w:rPr>
      </w:pPr>
      <w:r w:rsidRPr="00B21490">
        <w:rPr>
          <w:lang w:val="en-GB"/>
        </w:rPr>
        <w:t>"</w:t>
      </w:r>
      <w:r w:rsidRPr="00DA47D9">
        <w:rPr>
          <w:rStyle w:val="CodeChar"/>
        </w:rPr>
        <w:t>{</w:t>
      </w:r>
      <w:r w:rsidR="00B21490">
        <w:rPr>
          <w:rStyle w:val="CodeChar"/>
        </w:rPr>
        <w:t>type</w:t>
      </w:r>
      <w:r w:rsidRPr="00DA47D9">
        <w:rPr>
          <w:rStyle w:val="CodeChar"/>
        </w:rPr>
        <w:t>} {</w:t>
      </w:r>
      <w:r w:rsidR="00B21490">
        <w:rPr>
          <w:rStyle w:val="CodeChar"/>
        </w:rPr>
        <w:t>name</w:t>
      </w:r>
      <w:r w:rsidRPr="00DA47D9">
        <w:rPr>
          <w:rStyle w:val="CodeChar"/>
        </w:rPr>
        <w:t>} {</w:t>
      </w:r>
      <w:r w:rsidR="00B21490">
        <w:rPr>
          <w:rStyle w:val="CodeChar"/>
        </w:rPr>
        <w:t>time</w:t>
      </w:r>
      <w:r w:rsidRPr="00DA47D9">
        <w:rPr>
          <w:rStyle w:val="CodeChar"/>
        </w:rPr>
        <w:t>}</w:t>
      </w:r>
      <w:r w:rsidRPr="00B21490">
        <w:rPr>
          <w:lang w:val="en-GB"/>
        </w:rPr>
        <w:t>"</w:t>
      </w:r>
    </w:p>
    <w:p w14:paraId="1D8007FF" w14:textId="4005421E" w:rsidR="00DC1422" w:rsidRDefault="00DC1422" w:rsidP="00B21490">
      <w:pPr>
        <w:rPr>
          <w:lang w:val="en-GB"/>
        </w:rPr>
      </w:pPr>
      <w:r w:rsidRPr="00B21490">
        <w:rPr>
          <w:lang w:val="en-GB"/>
        </w:rPr>
        <w:t xml:space="preserve">Also, a string representing which </w:t>
      </w:r>
      <w:r w:rsidR="00B21490">
        <w:rPr>
          <w:b/>
          <w:bCs/>
          <w:lang w:val="en-GB"/>
        </w:rPr>
        <w:t>list</w:t>
      </w:r>
      <w:r w:rsidRPr="00B21490">
        <w:rPr>
          <w:lang w:val="en-GB"/>
        </w:rPr>
        <w:t xml:space="preserve"> </w:t>
      </w:r>
      <w:r w:rsidR="00EC552D">
        <w:rPr>
          <w:lang w:val="en-GB"/>
        </w:rPr>
        <w:t>(</w:t>
      </w:r>
      <w:r w:rsidR="00EC552D" w:rsidRPr="00EC552D">
        <w:rPr>
          <w:b/>
          <w:bCs/>
          <w:lang w:val="en-GB"/>
        </w:rPr>
        <w:t>type</w:t>
      </w:r>
      <w:r w:rsidR="00EC552D">
        <w:rPr>
          <w:lang w:val="en-GB"/>
        </w:rPr>
        <w:t xml:space="preserve">) </w:t>
      </w:r>
      <w:r w:rsidRPr="00B21490">
        <w:rPr>
          <w:lang w:val="en-GB"/>
        </w:rPr>
        <w:t xml:space="preserve">the method should </w:t>
      </w:r>
      <w:r w:rsidR="00B21490">
        <w:rPr>
          <w:b/>
          <w:bCs/>
          <w:lang w:val="en-GB"/>
        </w:rPr>
        <w:t xml:space="preserve">retrieve </w:t>
      </w:r>
      <w:r w:rsidRPr="00B21490">
        <w:rPr>
          <w:lang w:val="en-GB"/>
        </w:rPr>
        <w:t xml:space="preserve">and </w:t>
      </w:r>
      <w:r w:rsidRPr="00B21490">
        <w:rPr>
          <w:b/>
          <w:bCs/>
          <w:lang w:val="en-GB"/>
        </w:rPr>
        <w:t>return</w:t>
      </w:r>
      <w:r w:rsidRPr="00B21490">
        <w:rPr>
          <w:lang w:val="en-GB"/>
        </w:rPr>
        <w:t xml:space="preserve"> </w:t>
      </w:r>
      <w:r w:rsidR="00EC552D">
        <w:rPr>
          <w:lang w:val="en-GB"/>
        </w:rPr>
        <w:t>each song in it</w:t>
      </w:r>
      <w:r w:rsidRPr="00B21490">
        <w:rPr>
          <w:lang w:val="en-GB"/>
        </w:rPr>
        <w:t xml:space="preserve"> as a string:</w:t>
      </w:r>
    </w:p>
    <w:p w14:paraId="0F4C1ECA" w14:textId="5EB05E17" w:rsidR="0055721D" w:rsidRPr="00B21490" w:rsidRDefault="0055721D" w:rsidP="00B21490">
      <w:pPr>
        <w:rPr>
          <w:lang w:val="en-GB"/>
        </w:rPr>
      </w:pPr>
      <w:r>
        <w:rPr>
          <w:noProof/>
        </w:rPr>
        <w:drawing>
          <wp:inline distT="0" distB="0" distL="0" distR="0" wp14:anchorId="2F168AC6" wp14:editId="7EEB4507">
            <wp:extent cx="4975860" cy="3484771"/>
            <wp:effectExtent l="152400" t="152400" r="339090" b="344805"/>
            <wp:docPr id="1806793071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6793071" name="Picture 1" descr="A screen shot of a computer code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987922" cy="349321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27C6872" w14:textId="42827CDE" w:rsidR="00DC1422" w:rsidRPr="0055721D" w:rsidRDefault="0055721D" w:rsidP="0055721D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530B742B" wp14:editId="4B2B64BE">
            <wp:extent cx="5501640" cy="2195911"/>
            <wp:effectExtent l="152400" t="152400" r="346710" b="337820"/>
            <wp:docPr id="1790709190" name="Picture 1" descr="A computer screen shot of a program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0709190" name="Picture 1" descr="A computer screen shot of a program code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527449" cy="220621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B3686AB" w14:textId="55CB1C5D" w:rsidR="00DC1422" w:rsidRDefault="0055721D" w:rsidP="004F4143">
      <w:pPr>
        <w:rPr>
          <w:lang w:val="en-GB"/>
        </w:rPr>
      </w:pPr>
      <w:r>
        <w:rPr>
          <w:lang w:val="en-GB"/>
        </w:rPr>
        <w:t>Now</w:t>
      </w:r>
      <w:r w:rsidR="00DC1422" w:rsidRPr="0055721D">
        <w:rPr>
          <w:lang w:val="en-GB"/>
        </w:rPr>
        <w:t xml:space="preserve">, look at the tests inside the </w:t>
      </w:r>
      <w:r>
        <w:rPr>
          <w:rStyle w:val="CodeChar"/>
        </w:rPr>
        <w:t>SongTests</w:t>
      </w:r>
      <w:r w:rsidR="00DC1422">
        <w:rPr>
          <w:rStyle w:val="CodeChar"/>
        </w:rPr>
        <w:t>.cs</w:t>
      </w:r>
      <w:r w:rsidR="00DC1422" w:rsidRPr="0055721D">
        <w:rPr>
          <w:lang w:val="en-GB"/>
        </w:rPr>
        <w:t xml:space="preserve"> class:</w:t>
      </w:r>
    </w:p>
    <w:p w14:paraId="45D900D9" w14:textId="19541D5E" w:rsidR="00DC1422" w:rsidRPr="004F4143" w:rsidRDefault="004F4143" w:rsidP="004F4143">
      <w:pPr>
        <w:rPr>
          <w:lang w:val="en-GB"/>
        </w:rPr>
      </w:pPr>
      <w:r>
        <w:rPr>
          <w:noProof/>
        </w:rPr>
        <w:drawing>
          <wp:inline distT="0" distB="0" distL="0" distR="0" wp14:anchorId="766770AE" wp14:editId="6BFDE483">
            <wp:extent cx="6626225" cy="3568700"/>
            <wp:effectExtent l="152400" t="152400" r="346075" b="336550"/>
            <wp:docPr id="334992171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4992171" name="Picture 1" descr="A screenshot of a computer program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687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2CBA019" w14:textId="54CCB050" w:rsidR="00DC1422" w:rsidRPr="004F4143" w:rsidRDefault="004F4143" w:rsidP="004F4143">
      <w:pPr>
        <w:rPr>
          <w:lang w:val="en-GB"/>
        </w:rPr>
      </w:pPr>
      <w:r>
        <w:rPr>
          <w:lang w:val="en-GB"/>
        </w:rPr>
        <w:t xml:space="preserve">You are given </w:t>
      </w:r>
      <w:r w:rsidR="00DC1422" w:rsidRPr="004F4143">
        <w:rPr>
          <w:lang w:val="en-GB"/>
        </w:rPr>
        <w:t xml:space="preserve">a </w:t>
      </w:r>
      <w:r w:rsidR="00DC1422" w:rsidRPr="004F4143">
        <w:rPr>
          <w:b/>
          <w:bCs/>
          <w:lang w:val="en-GB"/>
        </w:rPr>
        <w:t>setup</w:t>
      </w:r>
      <w:r w:rsidR="00DC1422" w:rsidRPr="004F4143">
        <w:rPr>
          <w:lang w:val="en-GB"/>
        </w:rPr>
        <w:t xml:space="preserve"> </w:t>
      </w:r>
      <w:r w:rsidR="00DC1422" w:rsidRPr="004F4143">
        <w:rPr>
          <w:b/>
          <w:bCs/>
          <w:lang w:val="en-GB"/>
        </w:rPr>
        <w:t>method</w:t>
      </w:r>
      <w:r>
        <w:rPr>
          <w:lang w:val="en-GB"/>
        </w:rPr>
        <w:t xml:space="preserve"> again as well as one </w:t>
      </w:r>
      <w:r w:rsidR="00DC1422" w:rsidRPr="004F4143">
        <w:rPr>
          <w:b/>
          <w:bCs/>
          <w:lang w:val="en-GB"/>
        </w:rPr>
        <w:t>partially</w:t>
      </w:r>
      <w:r w:rsidR="00DC1422" w:rsidRPr="004F4143">
        <w:rPr>
          <w:lang w:val="en-GB"/>
        </w:rPr>
        <w:t xml:space="preserve"> </w:t>
      </w:r>
      <w:r w:rsidR="00DC1422" w:rsidRPr="004F4143">
        <w:rPr>
          <w:b/>
          <w:bCs/>
          <w:lang w:val="en-GB"/>
        </w:rPr>
        <w:t>finished</w:t>
      </w:r>
      <w:r w:rsidR="00DC1422" w:rsidRPr="004F4143">
        <w:rPr>
          <w:lang w:val="en-GB"/>
        </w:rPr>
        <w:t xml:space="preserve"> </w:t>
      </w:r>
      <w:r>
        <w:rPr>
          <w:lang w:val="en-GB"/>
        </w:rPr>
        <w:t xml:space="preserve">test, </w:t>
      </w:r>
      <w:r w:rsidR="00DC1422" w:rsidRPr="004F4143">
        <w:rPr>
          <w:lang w:val="en-GB"/>
        </w:rPr>
        <w:t xml:space="preserve">the rest are </w:t>
      </w:r>
      <w:r w:rsidR="00DC1422" w:rsidRPr="004F4143">
        <w:rPr>
          <w:b/>
          <w:bCs/>
          <w:lang w:val="en-GB"/>
        </w:rPr>
        <w:t>empty,</w:t>
      </w:r>
      <w:r w:rsidR="00DC1422" w:rsidRPr="004F4143">
        <w:rPr>
          <w:lang w:val="en-GB"/>
        </w:rPr>
        <w:t xml:space="preserve"> and your task is to finish them. The tests should run when you're finished:</w:t>
      </w:r>
    </w:p>
    <w:p w14:paraId="71015CCB" w14:textId="0F3F4866" w:rsidR="00084EA6" w:rsidRPr="00DC1422" w:rsidRDefault="00526BE3" w:rsidP="00886842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09C9200A" wp14:editId="6F67EC49">
            <wp:extent cx="3985260" cy="700020"/>
            <wp:effectExtent l="152400" t="152400" r="339090" b="347980"/>
            <wp:docPr id="109275156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2751563" name="Picture 1" descr="A screenshot of a computer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032102" cy="70824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6FAF1B8" w14:textId="29392735" w:rsidR="00EA68A7" w:rsidRDefault="00EA68A7" w:rsidP="00EA68A7">
      <w:pPr>
        <w:pStyle w:val="Heading1"/>
        <w:numPr>
          <w:ilvl w:val="0"/>
          <w:numId w:val="26"/>
        </w:numPr>
      </w:pPr>
      <w:r>
        <w:lastRenderedPageBreak/>
        <w:t xml:space="preserve"> Unit Test: </w:t>
      </w:r>
      <w:r w:rsidR="005F37C1">
        <w:t>Store</w:t>
      </w:r>
    </w:p>
    <w:p w14:paraId="55084F73" w14:textId="77777777" w:rsidR="005F37C1" w:rsidRDefault="005F37C1" w:rsidP="005F37C1">
      <w:pPr>
        <w:rPr>
          <w:lang w:val="en-GB"/>
        </w:rPr>
      </w:pPr>
      <w:r w:rsidRPr="005F37C1">
        <w:rPr>
          <w:lang w:val="en-GB"/>
        </w:rPr>
        <w:t xml:space="preserve">The </w:t>
      </w:r>
      <w:r w:rsidRPr="005F37C1">
        <w:rPr>
          <w:b/>
          <w:bCs/>
          <w:lang w:val="en-GB"/>
        </w:rPr>
        <w:t>folder</w:t>
      </w:r>
      <w:r w:rsidRPr="005F37C1">
        <w:rPr>
          <w:lang w:val="en-GB"/>
        </w:rPr>
        <w:t xml:space="preserve"> </w:t>
      </w:r>
      <w:r w:rsidRPr="005F37C1">
        <w:rPr>
          <w:b/>
          <w:bCs/>
        </w:rPr>
        <w:t>Store</w:t>
      </w:r>
      <w:r w:rsidRPr="005F37C1">
        <w:rPr>
          <w:lang w:val="en-GB"/>
        </w:rPr>
        <w:t xml:space="preserve"> </w:t>
      </w:r>
      <w:r>
        <w:rPr>
          <w:lang w:val="en-GB"/>
        </w:rPr>
        <w:t xml:space="preserve">contains </w:t>
      </w:r>
      <w:r w:rsidRPr="005F37C1">
        <w:rPr>
          <w:b/>
          <w:bCs/>
          <w:lang w:val="en-GB"/>
        </w:rPr>
        <w:t>3 classes</w:t>
      </w:r>
      <w:r>
        <w:rPr>
          <w:lang w:val="en-GB"/>
        </w:rPr>
        <w:t xml:space="preserve">, in which the </w:t>
      </w:r>
      <w:r w:rsidRPr="005F37C1">
        <w:rPr>
          <w:b/>
          <w:bCs/>
          <w:lang w:val="en-GB"/>
        </w:rPr>
        <w:t>main</w:t>
      </w:r>
      <w:r>
        <w:rPr>
          <w:lang w:val="en-GB"/>
        </w:rPr>
        <w:t xml:space="preserve"> one is </w:t>
      </w:r>
      <w:r w:rsidRPr="005F37C1">
        <w:rPr>
          <w:rStyle w:val="CodeChar"/>
        </w:rPr>
        <w:t>Shop.cs</w:t>
      </w:r>
      <w:r>
        <w:rPr>
          <w:lang w:val="en-GB"/>
        </w:rPr>
        <w:t>.</w:t>
      </w:r>
      <w:r w:rsidRPr="005F37C1">
        <w:rPr>
          <w:lang w:val="en-GB"/>
        </w:rPr>
        <w:t xml:space="preserve"> </w:t>
      </w:r>
    </w:p>
    <w:p w14:paraId="65F452FF" w14:textId="3577571E" w:rsidR="005F37C1" w:rsidRDefault="005F37C1" w:rsidP="005F37C1">
      <w:pPr>
        <w:rPr>
          <w:lang w:val="en-GB"/>
        </w:rPr>
      </w:pPr>
      <w:r>
        <w:rPr>
          <w:lang w:val="en-GB"/>
        </w:rPr>
        <w:t xml:space="preserve">The other 2 classes are smaller classes </w:t>
      </w:r>
      <w:r>
        <w:rPr>
          <w:b/>
          <w:bCs/>
          <w:lang w:val="en-GB"/>
        </w:rPr>
        <w:t>representing real life objects</w:t>
      </w:r>
      <w:r>
        <w:rPr>
          <w:lang w:val="en-GB"/>
        </w:rPr>
        <w:t xml:space="preserve"> only holding </w:t>
      </w:r>
      <w:r>
        <w:rPr>
          <w:b/>
          <w:bCs/>
          <w:lang w:val="en-GB"/>
        </w:rPr>
        <w:t>properties</w:t>
      </w:r>
      <w:r>
        <w:rPr>
          <w:lang w:val="en-GB"/>
        </w:rPr>
        <w:t>.</w:t>
      </w:r>
    </w:p>
    <w:p w14:paraId="7F0D7284" w14:textId="024E0F5D" w:rsidR="005F37C1" w:rsidRDefault="005F37C1" w:rsidP="005F37C1">
      <w:pPr>
        <w:rPr>
          <w:lang w:val="en-GB"/>
        </w:rPr>
      </w:pPr>
      <w:r w:rsidRPr="005F37C1">
        <w:rPr>
          <w:rStyle w:val="CodeChar"/>
        </w:rPr>
        <w:t>Box.cs</w:t>
      </w:r>
      <w:r>
        <w:rPr>
          <w:lang w:val="en-GB"/>
        </w:rPr>
        <w:t>:</w:t>
      </w:r>
    </w:p>
    <w:p w14:paraId="36D2429B" w14:textId="12FE6686" w:rsidR="005F37C1" w:rsidRDefault="005F37C1" w:rsidP="005F37C1">
      <w:pPr>
        <w:rPr>
          <w:lang w:val="en-GB"/>
        </w:rPr>
      </w:pPr>
      <w:r>
        <w:rPr>
          <w:noProof/>
        </w:rPr>
        <w:drawing>
          <wp:inline distT="0" distB="0" distL="0" distR="0" wp14:anchorId="44AFDA0D" wp14:editId="1CDEFD0C">
            <wp:extent cx="3429000" cy="3270816"/>
            <wp:effectExtent l="152400" t="152400" r="342900" b="349250"/>
            <wp:docPr id="893582748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3582748" name="Picture 1" descr="A screenshot of a computer program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445428" cy="328648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ABFBE97" w14:textId="77BB9077" w:rsidR="005F37C1" w:rsidRDefault="005F37C1" w:rsidP="005F37C1">
      <w:pPr>
        <w:rPr>
          <w:lang w:val="en-GB"/>
        </w:rPr>
      </w:pPr>
      <w:r w:rsidRPr="005F37C1">
        <w:rPr>
          <w:rStyle w:val="CodeChar"/>
        </w:rPr>
        <w:t>Item.cs</w:t>
      </w:r>
      <w:r>
        <w:rPr>
          <w:lang w:val="en-GB"/>
        </w:rPr>
        <w:t>:</w:t>
      </w:r>
    </w:p>
    <w:p w14:paraId="691BB0B3" w14:textId="2BA13B04" w:rsidR="005F37C1" w:rsidRDefault="005F37C1" w:rsidP="005F37C1">
      <w:pPr>
        <w:rPr>
          <w:lang w:val="en-GB"/>
        </w:rPr>
      </w:pPr>
      <w:r>
        <w:rPr>
          <w:noProof/>
        </w:rPr>
        <w:drawing>
          <wp:inline distT="0" distB="0" distL="0" distR="0" wp14:anchorId="6361C478" wp14:editId="2C6B7AD8">
            <wp:extent cx="3766487" cy="1371600"/>
            <wp:effectExtent l="152400" t="152400" r="348615" b="342900"/>
            <wp:docPr id="727845291" name="Picture 1" descr="A close-up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7845291" name="Picture 1" descr="A close-up of tex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804977" cy="138561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7F5FECB" w14:textId="77777777" w:rsidR="00B32D62" w:rsidRDefault="005F37C1" w:rsidP="005F37C1">
      <w:pPr>
        <w:rPr>
          <w:lang w:val="en-GB"/>
        </w:rPr>
      </w:pPr>
      <w:r w:rsidRPr="00B32D62">
        <w:rPr>
          <w:rStyle w:val="CodeChar"/>
        </w:rPr>
        <w:t>Shop.cs</w:t>
      </w:r>
      <w:r>
        <w:rPr>
          <w:lang w:val="en-GB"/>
        </w:rPr>
        <w:t xml:space="preserve"> only has a </w:t>
      </w:r>
      <w:r w:rsidRPr="00B32D62">
        <w:rPr>
          <w:b/>
          <w:bCs/>
          <w:lang w:val="en-GB"/>
        </w:rPr>
        <w:t>method</w:t>
      </w:r>
      <w:r>
        <w:rPr>
          <w:lang w:val="en-GB"/>
        </w:rPr>
        <w:t xml:space="preserve"> which takes in a </w:t>
      </w:r>
      <w:r w:rsidRPr="00B32D62">
        <w:rPr>
          <w:b/>
          <w:bCs/>
          <w:lang w:val="en-GB"/>
        </w:rPr>
        <w:t>string</w:t>
      </w:r>
      <w:r>
        <w:rPr>
          <w:lang w:val="en-GB"/>
        </w:rPr>
        <w:t xml:space="preserve"> </w:t>
      </w:r>
      <w:r w:rsidRPr="00B32D62">
        <w:rPr>
          <w:b/>
          <w:bCs/>
          <w:lang w:val="en-GB"/>
        </w:rPr>
        <w:t>array</w:t>
      </w:r>
      <w:r>
        <w:rPr>
          <w:lang w:val="en-GB"/>
        </w:rPr>
        <w:t xml:space="preserve"> representing </w:t>
      </w:r>
      <w:r w:rsidRPr="00B32D62">
        <w:rPr>
          <w:b/>
          <w:bCs/>
          <w:lang w:val="en-GB"/>
        </w:rPr>
        <w:t>products</w:t>
      </w:r>
      <w:r w:rsidR="00B32D62">
        <w:rPr>
          <w:b/>
          <w:bCs/>
          <w:lang w:val="en-GB"/>
        </w:rPr>
        <w:t xml:space="preserve"> </w:t>
      </w:r>
      <w:r w:rsidR="00B32D62" w:rsidRPr="00B32D62">
        <w:rPr>
          <w:lang w:val="en-GB"/>
        </w:rPr>
        <w:t>in the form of</w:t>
      </w:r>
      <w:r w:rsidR="00B32D62">
        <w:rPr>
          <w:lang w:val="en-GB"/>
        </w:rPr>
        <w:t>:</w:t>
      </w:r>
    </w:p>
    <w:p w14:paraId="35DEE60B" w14:textId="1B6DA4BE" w:rsidR="00B32D62" w:rsidRDefault="00B32D62" w:rsidP="005F37C1">
      <w:pPr>
        <w:rPr>
          <w:lang w:val="en-GB"/>
        </w:rPr>
      </w:pPr>
      <w:r>
        <w:rPr>
          <w:lang w:val="en-GB"/>
        </w:rPr>
        <w:t>"</w:t>
      </w:r>
      <w:r w:rsidRPr="00B32D62">
        <w:rPr>
          <w:rStyle w:val="CodeChar"/>
        </w:rPr>
        <w:t>{serial_number} {name} {quantity} {price}</w:t>
      </w:r>
      <w:r>
        <w:rPr>
          <w:lang w:val="en-GB"/>
        </w:rPr>
        <w:t>"</w:t>
      </w:r>
    </w:p>
    <w:p w14:paraId="6B5A0346" w14:textId="51A4AF1E" w:rsidR="005F37C1" w:rsidRDefault="00B32D62" w:rsidP="005F37C1">
      <w:pPr>
        <w:rPr>
          <w:lang w:val="en-GB"/>
        </w:rPr>
      </w:pPr>
      <w:r>
        <w:rPr>
          <w:lang w:val="en-GB"/>
        </w:rPr>
        <w:t xml:space="preserve">For each </w:t>
      </w:r>
      <w:r w:rsidRPr="00B32D62">
        <w:rPr>
          <w:b/>
          <w:bCs/>
          <w:lang w:val="en-GB"/>
        </w:rPr>
        <w:t>product</w:t>
      </w:r>
      <w:r>
        <w:rPr>
          <w:lang w:val="en-GB"/>
        </w:rPr>
        <w:t xml:space="preserve"> a new </w:t>
      </w:r>
      <w:r w:rsidRPr="00B32D62">
        <w:rPr>
          <w:rStyle w:val="CodeChar"/>
        </w:rPr>
        <w:t>Item</w:t>
      </w:r>
      <w:r>
        <w:rPr>
          <w:lang w:val="en-GB"/>
        </w:rPr>
        <w:t xml:space="preserve"> is created and placed in a new </w:t>
      </w:r>
      <w:r w:rsidRPr="00B32D62">
        <w:rPr>
          <w:rStyle w:val="CodeChar"/>
        </w:rPr>
        <w:t>Box</w:t>
      </w:r>
      <w:r>
        <w:rPr>
          <w:lang w:val="en-GB"/>
        </w:rPr>
        <w:t xml:space="preserve"> then the box is </w:t>
      </w:r>
      <w:r w:rsidRPr="00B32D62">
        <w:rPr>
          <w:b/>
          <w:bCs/>
          <w:lang w:val="en-GB"/>
        </w:rPr>
        <w:t>added</w:t>
      </w:r>
      <w:r>
        <w:rPr>
          <w:lang w:val="en-GB"/>
        </w:rPr>
        <w:t xml:space="preserve"> to a </w:t>
      </w:r>
      <w:r w:rsidRPr="00B32D62">
        <w:rPr>
          <w:b/>
          <w:bCs/>
          <w:lang w:val="en-GB"/>
        </w:rPr>
        <w:t>list</w:t>
      </w:r>
      <w:r>
        <w:rPr>
          <w:lang w:val="en-GB"/>
        </w:rPr>
        <w:t xml:space="preserve">. Finally, the list of boxes is returned as a </w:t>
      </w:r>
      <w:r w:rsidRPr="00B32D62">
        <w:rPr>
          <w:b/>
          <w:bCs/>
          <w:lang w:val="en-GB"/>
        </w:rPr>
        <w:t>string of information</w:t>
      </w:r>
      <w:r>
        <w:rPr>
          <w:lang w:val="en-GB"/>
        </w:rPr>
        <w:t>:</w:t>
      </w:r>
    </w:p>
    <w:p w14:paraId="6B8F0D49" w14:textId="18FE4973" w:rsidR="00B32D62" w:rsidRDefault="00B32D62" w:rsidP="005F37C1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6E546F88" wp14:editId="3BCE2317">
            <wp:extent cx="4229100" cy="3776402"/>
            <wp:effectExtent l="152400" t="152400" r="342900" b="338455"/>
            <wp:docPr id="65026925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0269250" name="Picture 1" descr="A screenshot of a computer program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252184" cy="379701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4C91C62" w14:textId="63D37B37" w:rsidR="005F37C1" w:rsidRPr="00B32D62" w:rsidRDefault="00B32D62" w:rsidP="00B32D62">
      <w:pPr>
        <w:rPr>
          <w:lang w:val="en-GB"/>
        </w:rPr>
      </w:pPr>
      <w:r>
        <w:rPr>
          <w:noProof/>
        </w:rPr>
        <w:drawing>
          <wp:inline distT="0" distB="0" distL="0" distR="0" wp14:anchorId="69F0A595" wp14:editId="5259B972">
            <wp:extent cx="6626225" cy="3606800"/>
            <wp:effectExtent l="152400" t="152400" r="346075" b="336550"/>
            <wp:docPr id="1379332428" name="Picture 1" descr="A computer screen shot of a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9332428" name="Picture 1" descr="A computer screen shot of a code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068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="005F37C1" w:rsidRPr="00B32D62">
        <w:rPr>
          <w:lang w:val="en-GB"/>
        </w:rPr>
        <w:t xml:space="preserve">Now, look at the tests inside the </w:t>
      </w:r>
      <w:r>
        <w:rPr>
          <w:rStyle w:val="CodeChar"/>
        </w:rPr>
        <w:t>ShopTests</w:t>
      </w:r>
      <w:r w:rsidR="005F37C1">
        <w:rPr>
          <w:rStyle w:val="CodeChar"/>
        </w:rPr>
        <w:t>.cs</w:t>
      </w:r>
      <w:r w:rsidR="005F37C1" w:rsidRPr="00B32D62">
        <w:rPr>
          <w:lang w:val="en-GB"/>
        </w:rPr>
        <w:t xml:space="preserve"> class:</w:t>
      </w:r>
    </w:p>
    <w:p w14:paraId="2252B49E" w14:textId="06302712" w:rsidR="005F37C1" w:rsidRPr="00F92AA6" w:rsidRDefault="0099355F" w:rsidP="00F92AA6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005792D1" wp14:editId="1C2A4B1C">
            <wp:extent cx="5875020" cy="1848365"/>
            <wp:effectExtent l="152400" t="152400" r="335280" b="342900"/>
            <wp:docPr id="211420818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4208189" name="Picture 1" descr="A screenshot of a computer program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886599" cy="185200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9E7E325" w14:textId="1F056C4E" w:rsidR="005F37C1" w:rsidRDefault="00F92AA6" w:rsidP="00F92AA6">
      <w:pPr>
        <w:rPr>
          <w:lang w:val="en-GB"/>
        </w:rPr>
      </w:pPr>
      <w:r w:rsidRPr="00F92AA6">
        <w:rPr>
          <w:lang w:val="en-GB"/>
        </w:rPr>
        <w:t xml:space="preserve">This time write the </w:t>
      </w:r>
      <w:r w:rsidR="005F37C1" w:rsidRPr="00F92AA6">
        <w:rPr>
          <w:b/>
          <w:bCs/>
          <w:lang w:val="en-GB"/>
        </w:rPr>
        <w:t>setup</w:t>
      </w:r>
      <w:r w:rsidR="005F37C1" w:rsidRPr="00F92AA6">
        <w:rPr>
          <w:lang w:val="en-GB"/>
        </w:rPr>
        <w:t xml:space="preserve"> </w:t>
      </w:r>
      <w:r w:rsidR="005F37C1" w:rsidRPr="00F92AA6">
        <w:rPr>
          <w:b/>
          <w:bCs/>
          <w:lang w:val="en-GB"/>
        </w:rPr>
        <w:t>method</w:t>
      </w:r>
      <w:r w:rsidR="005F37C1" w:rsidRPr="00F92AA6">
        <w:rPr>
          <w:lang w:val="en-GB"/>
        </w:rPr>
        <w:t xml:space="preserve"> </w:t>
      </w:r>
      <w:r w:rsidRPr="00F92AA6">
        <w:rPr>
          <w:lang w:val="en-GB"/>
        </w:rPr>
        <w:t xml:space="preserve">on your own. You are given </w:t>
      </w:r>
      <w:r w:rsidRPr="00F92AA6">
        <w:rPr>
          <w:b/>
          <w:bCs/>
          <w:lang w:val="en-GB"/>
        </w:rPr>
        <w:t>one partial test</w:t>
      </w:r>
      <w:r w:rsidR="005F37C1" w:rsidRPr="00F92AA6">
        <w:rPr>
          <w:lang w:val="en-GB"/>
        </w:rPr>
        <w:t xml:space="preserve">, the rest are </w:t>
      </w:r>
      <w:r w:rsidR="005F37C1" w:rsidRPr="00F92AA6">
        <w:rPr>
          <w:b/>
          <w:bCs/>
          <w:lang w:val="en-GB"/>
        </w:rPr>
        <w:t>empty,</w:t>
      </w:r>
      <w:r w:rsidR="005F37C1" w:rsidRPr="00F92AA6">
        <w:rPr>
          <w:lang w:val="en-GB"/>
        </w:rPr>
        <w:t xml:space="preserve"> and your task is to finish them. The tests should run when you're finished:</w:t>
      </w:r>
    </w:p>
    <w:p w14:paraId="5756B53F" w14:textId="34741E16" w:rsidR="00853BD4" w:rsidRPr="00F92AA6" w:rsidRDefault="00853BD4" w:rsidP="00F92AA6">
      <w:pPr>
        <w:rPr>
          <w:lang w:val="en-GB"/>
        </w:rPr>
      </w:pPr>
      <w:r>
        <w:rPr>
          <w:noProof/>
        </w:rPr>
        <w:drawing>
          <wp:inline distT="0" distB="0" distL="0" distR="0" wp14:anchorId="65B2F08E" wp14:editId="1CC36B21">
            <wp:extent cx="3387725" cy="523738"/>
            <wp:effectExtent l="152400" t="152400" r="346075" b="334010"/>
            <wp:docPr id="150571979" name="Picture 1" descr="A black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571979" name="Picture 1" descr="A black text on a white background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460939" cy="53505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1A0F442" w14:textId="56C70462" w:rsidR="00EA68A7" w:rsidRDefault="00F765AA" w:rsidP="00EA68A7">
      <w:pPr>
        <w:pStyle w:val="Heading1"/>
        <w:numPr>
          <w:ilvl w:val="0"/>
          <w:numId w:val="26"/>
        </w:numPr>
      </w:pPr>
      <w:r>
        <w:t xml:space="preserve"> </w:t>
      </w:r>
      <w:r w:rsidR="00EA68A7">
        <w:t xml:space="preserve">Unit Test: </w:t>
      </w:r>
      <w:r w:rsidR="00744909">
        <w:t>Vehicle</w:t>
      </w:r>
    </w:p>
    <w:p w14:paraId="3DD3BA6A" w14:textId="71F90114" w:rsidR="008161E7" w:rsidRPr="008161E7" w:rsidRDefault="008161E7" w:rsidP="008161E7">
      <w:pPr>
        <w:rPr>
          <w:lang w:val="en-GB"/>
        </w:rPr>
      </w:pPr>
      <w:r w:rsidRPr="008161E7">
        <w:rPr>
          <w:lang w:val="en-GB"/>
        </w:rPr>
        <w:t xml:space="preserve">The </w:t>
      </w:r>
      <w:r w:rsidRPr="008161E7">
        <w:rPr>
          <w:b/>
          <w:bCs/>
          <w:lang w:val="en-GB"/>
        </w:rPr>
        <w:t>folder</w:t>
      </w:r>
      <w:r w:rsidRPr="008161E7">
        <w:rPr>
          <w:lang w:val="en-GB"/>
        </w:rPr>
        <w:t xml:space="preserve"> </w:t>
      </w:r>
      <w:r w:rsidRPr="008161E7">
        <w:rPr>
          <w:b/>
          <w:bCs/>
        </w:rPr>
        <w:t>Vehicle</w:t>
      </w:r>
      <w:r w:rsidRPr="008161E7">
        <w:rPr>
          <w:lang w:val="en-GB"/>
        </w:rPr>
        <w:t xml:space="preserve"> contains </w:t>
      </w:r>
      <w:r>
        <w:rPr>
          <w:b/>
          <w:bCs/>
          <w:lang w:val="en-GB"/>
        </w:rPr>
        <w:t>4</w:t>
      </w:r>
      <w:r w:rsidRPr="008161E7">
        <w:rPr>
          <w:b/>
          <w:bCs/>
          <w:lang w:val="en-GB"/>
        </w:rPr>
        <w:t xml:space="preserve"> classes</w:t>
      </w:r>
      <w:r w:rsidRPr="008161E7">
        <w:rPr>
          <w:lang w:val="en-GB"/>
        </w:rPr>
        <w:t xml:space="preserve">, in which the </w:t>
      </w:r>
      <w:r w:rsidRPr="008161E7">
        <w:rPr>
          <w:b/>
          <w:bCs/>
          <w:lang w:val="en-GB"/>
        </w:rPr>
        <w:t>main</w:t>
      </w:r>
      <w:r w:rsidRPr="008161E7">
        <w:rPr>
          <w:lang w:val="en-GB"/>
        </w:rPr>
        <w:t xml:space="preserve"> one is </w:t>
      </w:r>
      <w:r>
        <w:rPr>
          <w:rStyle w:val="CodeChar"/>
        </w:rPr>
        <w:t>Vehicles</w:t>
      </w:r>
      <w:r w:rsidRPr="005F37C1">
        <w:rPr>
          <w:rStyle w:val="CodeChar"/>
        </w:rPr>
        <w:t>.cs</w:t>
      </w:r>
      <w:r w:rsidRPr="008161E7">
        <w:rPr>
          <w:lang w:val="en-GB"/>
        </w:rPr>
        <w:t xml:space="preserve">. </w:t>
      </w:r>
    </w:p>
    <w:p w14:paraId="7EA34EF1" w14:textId="280974CC" w:rsidR="008161E7" w:rsidRDefault="008161E7" w:rsidP="00492C7E">
      <w:pPr>
        <w:rPr>
          <w:lang w:val="en-GB"/>
        </w:rPr>
      </w:pPr>
      <w:r w:rsidRPr="00492C7E">
        <w:rPr>
          <w:lang w:val="en-GB"/>
        </w:rPr>
        <w:t xml:space="preserve">The other </w:t>
      </w:r>
      <w:r w:rsidR="00492C7E">
        <w:rPr>
          <w:lang w:val="en-GB"/>
        </w:rPr>
        <w:t>3</w:t>
      </w:r>
      <w:r w:rsidRPr="00492C7E">
        <w:rPr>
          <w:lang w:val="en-GB"/>
        </w:rPr>
        <w:t xml:space="preserve"> classes </w:t>
      </w:r>
      <w:r w:rsidR="002369C7" w:rsidRPr="00492C7E">
        <w:rPr>
          <w:b/>
          <w:bCs/>
          <w:lang w:val="en-GB"/>
        </w:rPr>
        <w:t>represen</w:t>
      </w:r>
      <w:r w:rsidR="002369C7">
        <w:rPr>
          <w:b/>
          <w:bCs/>
          <w:lang w:val="en-GB"/>
        </w:rPr>
        <w:t>t</w:t>
      </w:r>
      <w:r w:rsidRPr="00492C7E">
        <w:rPr>
          <w:b/>
          <w:bCs/>
          <w:lang w:val="en-GB"/>
        </w:rPr>
        <w:t xml:space="preserve"> real life objects</w:t>
      </w:r>
      <w:r w:rsidRPr="00492C7E">
        <w:rPr>
          <w:lang w:val="en-GB"/>
        </w:rPr>
        <w:t xml:space="preserve"> only holding </w:t>
      </w:r>
      <w:r w:rsidRPr="00492C7E">
        <w:rPr>
          <w:b/>
          <w:bCs/>
          <w:lang w:val="en-GB"/>
        </w:rPr>
        <w:t>properties</w:t>
      </w:r>
      <w:r w:rsidR="002369C7">
        <w:rPr>
          <w:lang w:val="en-GB"/>
        </w:rPr>
        <w:t>:</w:t>
      </w:r>
    </w:p>
    <w:p w14:paraId="60EF1A33" w14:textId="4B78EAFC" w:rsidR="002369C7" w:rsidRDefault="002369C7" w:rsidP="002369C7">
      <w:pPr>
        <w:pStyle w:val="Code"/>
        <w:rPr>
          <w:lang w:val="en-GB"/>
        </w:rPr>
      </w:pPr>
      <w:r>
        <w:rPr>
          <w:lang w:val="en-GB"/>
        </w:rPr>
        <w:t>Car.cs:</w:t>
      </w:r>
    </w:p>
    <w:p w14:paraId="3277D36B" w14:textId="3619801C" w:rsidR="00492C7E" w:rsidRDefault="002369C7" w:rsidP="00492C7E">
      <w:pPr>
        <w:rPr>
          <w:lang w:val="en-GB"/>
        </w:rPr>
      </w:pPr>
      <w:r>
        <w:rPr>
          <w:noProof/>
        </w:rPr>
        <w:drawing>
          <wp:inline distT="0" distB="0" distL="0" distR="0" wp14:anchorId="0B5476CF" wp14:editId="7A0ED104">
            <wp:extent cx="3639185" cy="1697705"/>
            <wp:effectExtent l="0" t="0" r="0" b="0"/>
            <wp:docPr id="1924314916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4314916" name="Picture 1" descr="A screenshot of a computer code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659907" cy="1707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10A8D7" w14:textId="4495CE18" w:rsidR="00E00CEC" w:rsidRDefault="00E00CEC" w:rsidP="00492C7E">
      <w:pPr>
        <w:rPr>
          <w:lang w:val="en-GB"/>
        </w:rPr>
      </w:pPr>
      <w:r w:rsidRPr="00E00CEC">
        <w:rPr>
          <w:rStyle w:val="CodeChar"/>
        </w:rPr>
        <w:t>Catalogue.cs</w:t>
      </w:r>
      <w:r>
        <w:rPr>
          <w:lang w:val="en-GB"/>
        </w:rPr>
        <w:t>:</w:t>
      </w:r>
    </w:p>
    <w:p w14:paraId="1834F864" w14:textId="4329CE66" w:rsidR="00E00CEC" w:rsidRPr="00492C7E" w:rsidRDefault="00E00CEC" w:rsidP="00492C7E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54BCFCF9" wp14:editId="297CDC27">
            <wp:extent cx="3848100" cy="2531228"/>
            <wp:effectExtent l="152400" t="152400" r="342900" b="345440"/>
            <wp:docPr id="935257496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5257496" name="Picture 1" descr="A screenshot of a computer program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881874" cy="255344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A187CF8" w14:textId="0D887BF0" w:rsidR="008161E7" w:rsidRDefault="00E00CEC" w:rsidP="00E00CEC">
      <w:pPr>
        <w:rPr>
          <w:lang w:val="en-GB"/>
        </w:rPr>
      </w:pPr>
      <w:r>
        <w:rPr>
          <w:rStyle w:val="CodeChar"/>
        </w:rPr>
        <w:t>Truck</w:t>
      </w:r>
      <w:r w:rsidR="008161E7" w:rsidRPr="005F37C1">
        <w:rPr>
          <w:rStyle w:val="CodeChar"/>
        </w:rPr>
        <w:t>.cs</w:t>
      </w:r>
      <w:r w:rsidR="008161E7" w:rsidRPr="00E00CEC">
        <w:rPr>
          <w:lang w:val="en-GB"/>
        </w:rPr>
        <w:t>:</w:t>
      </w:r>
    </w:p>
    <w:p w14:paraId="1960A33E" w14:textId="20DFD713" w:rsidR="008161E7" w:rsidRPr="00E00CEC" w:rsidRDefault="00E00CEC" w:rsidP="00E00CEC">
      <w:pPr>
        <w:rPr>
          <w:lang w:val="en-GB"/>
        </w:rPr>
      </w:pPr>
      <w:r>
        <w:rPr>
          <w:noProof/>
        </w:rPr>
        <w:drawing>
          <wp:inline distT="0" distB="0" distL="0" distR="0" wp14:anchorId="0689F28E" wp14:editId="31861659">
            <wp:extent cx="3878580" cy="1817933"/>
            <wp:effectExtent l="152400" t="152400" r="350520" b="335280"/>
            <wp:docPr id="137038732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038732" name="Picture 1" descr="A screenshot of a computer code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902278" cy="18290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B6350CD" w14:textId="26406E7D" w:rsidR="008161E7" w:rsidRPr="00E00CEC" w:rsidRDefault="00E00CEC" w:rsidP="00E00CEC">
      <w:pPr>
        <w:rPr>
          <w:lang w:val="en-GB"/>
        </w:rPr>
      </w:pPr>
      <w:r>
        <w:rPr>
          <w:rStyle w:val="CodeChar"/>
        </w:rPr>
        <w:t>Catalogue</w:t>
      </w:r>
      <w:r w:rsidR="008161E7" w:rsidRPr="00B32D62">
        <w:rPr>
          <w:rStyle w:val="CodeChar"/>
        </w:rPr>
        <w:t>.cs</w:t>
      </w:r>
      <w:r w:rsidR="008161E7" w:rsidRPr="00E00CEC">
        <w:rPr>
          <w:lang w:val="en-GB"/>
        </w:rPr>
        <w:t xml:space="preserve"> only has a </w:t>
      </w:r>
      <w:r w:rsidR="008161E7" w:rsidRPr="00E00CEC">
        <w:rPr>
          <w:b/>
          <w:bCs/>
          <w:lang w:val="en-GB"/>
        </w:rPr>
        <w:t>method</w:t>
      </w:r>
      <w:r w:rsidR="008161E7" w:rsidRPr="00E00CEC">
        <w:rPr>
          <w:lang w:val="en-GB"/>
        </w:rPr>
        <w:t xml:space="preserve"> which takes in a </w:t>
      </w:r>
      <w:r w:rsidR="008161E7" w:rsidRPr="00E00CEC">
        <w:rPr>
          <w:b/>
          <w:bCs/>
          <w:lang w:val="en-GB"/>
        </w:rPr>
        <w:t>string</w:t>
      </w:r>
      <w:r w:rsidR="008161E7" w:rsidRPr="00E00CEC">
        <w:rPr>
          <w:lang w:val="en-GB"/>
        </w:rPr>
        <w:t xml:space="preserve"> </w:t>
      </w:r>
      <w:r w:rsidR="008161E7" w:rsidRPr="00E00CEC">
        <w:rPr>
          <w:b/>
          <w:bCs/>
          <w:lang w:val="en-GB"/>
        </w:rPr>
        <w:t>array</w:t>
      </w:r>
      <w:r w:rsidR="008161E7" w:rsidRPr="00E00CEC">
        <w:rPr>
          <w:lang w:val="en-GB"/>
        </w:rPr>
        <w:t xml:space="preserve"> representing </w:t>
      </w:r>
      <w:r>
        <w:rPr>
          <w:b/>
          <w:bCs/>
          <w:lang w:val="en-GB"/>
        </w:rPr>
        <w:t>vehicles</w:t>
      </w:r>
      <w:r w:rsidR="008161E7" w:rsidRPr="00E00CEC">
        <w:rPr>
          <w:b/>
          <w:bCs/>
          <w:lang w:val="en-GB"/>
        </w:rPr>
        <w:t xml:space="preserve"> </w:t>
      </w:r>
      <w:r w:rsidR="008161E7" w:rsidRPr="00E00CEC">
        <w:rPr>
          <w:lang w:val="en-GB"/>
        </w:rPr>
        <w:t>in the form of:</w:t>
      </w:r>
    </w:p>
    <w:p w14:paraId="1C1F82B2" w14:textId="7AC7A090" w:rsidR="008161E7" w:rsidRPr="00CB5289" w:rsidRDefault="008161E7" w:rsidP="00CB5289">
      <w:pPr>
        <w:rPr>
          <w:lang w:val="en-GB"/>
        </w:rPr>
      </w:pPr>
      <w:r w:rsidRPr="00CB5289">
        <w:rPr>
          <w:lang w:val="en-GB"/>
        </w:rPr>
        <w:t>"</w:t>
      </w:r>
      <w:r w:rsidRPr="00B32D62">
        <w:rPr>
          <w:rStyle w:val="CodeChar"/>
        </w:rPr>
        <w:t>{</w:t>
      </w:r>
      <w:r w:rsidR="00CB5289">
        <w:rPr>
          <w:rStyle w:val="CodeChar"/>
        </w:rPr>
        <w:t>type</w:t>
      </w:r>
      <w:r w:rsidRPr="00B32D62">
        <w:rPr>
          <w:rStyle w:val="CodeChar"/>
        </w:rPr>
        <w:t>}</w:t>
      </w:r>
      <w:r w:rsidR="00DF7322">
        <w:rPr>
          <w:rStyle w:val="CodeChar"/>
        </w:rPr>
        <w:t>/</w:t>
      </w:r>
      <w:r w:rsidRPr="00B32D62">
        <w:rPr>
          <w:rStyle w:val="CodeChar"/>
        </w:rPr>
        <w:t>{</w:t>
      </w:r>
      <w:r w:rsidR="00CB5289">
        <w:rPr>
          <w:rStyle w:val="CodeChar"/>
        </w:rPr>
        <w:t>brand</w:t>
      </w:r>
      <w:r w:rsidRPr="00B32D62">
        <w:rPr>
          <w:rStyle w:val="CodeChar"/>
        </w:rPr>
        <w:t>}</w:t>
      </w:r>
      <w:r w:rsidR="00DF7322">
        <w:rPr>
          <w:rStyle w:val="CodeChar"/>
        </w:rPr>
        <w:t>/</w:t>
      </w:r>
      <w:r w:rsidRPr="00B32D62">
        <w:rPr>
          <w:rStyle w:val="CodeChar"/>
        </w:rPr>
        <w:t>{</w:t>
      </w:r>
      <w:r w:rsidR="00CB5289">
        <w:rPr>
          <w:rStyle w:val="CodeChar"/>
        </w:rPr>
        <w:t>model</w:t>
      </w:r>
      <w:r w:rsidRPr="00B32D62">
        <w:rPr>
          <w:rStyle w:val="CodeChar"/>
        </w:rPr>
        <w:t>}</w:t>
      </w:r>
      <w:r w:rsidR="00DF7322">
        <w:rPr>
          <w:rStyle w:val="CodeChar"/>
        </w:rPr>
        <w:t>/</w:t>
      </w:r>
      <w:r w:rsidRPr="00B32D62">
        <w:rPr>
          <w:rStyle w:val="CodeChar"/>
        </w:rPr>
        <w:t>{</w:t>
      </w:r>
      <w:r w:rsidR="00CB5289">
        <w:rPr>
          <w:rStyle w:val="CodeChar"/>
        </w:rPr>
        <w:t>power</w:t>
      </w:r>
      <w:r w:rsidRPr="00B32D62">
        <w:rPr>
          <w:rStyle w:val="CodeChar"/>
        </w:rPr>
        <w:t>}</w:t>
      </w:r>
      <w:r w:rsidRPr="00CB5289">
        <w:rPr>
          <w:lang w:val="en-GB"/>
        </w:rPr>
        <w:t>"</w:t>
      </w:r>
    </w:p>
    <w:p w14:paraId="7FE59F4E" w14:textId="005D1AC6" w:rsidR="008161E7" w:rsidRDefault="00F450A4" w:rsidP="00344DF3">
      <w:pPr>
        <w:rPr>
          <w:lang w:val="en-GB"/>
        </w:rPr>
      </w:pPr>
      <w:r>
        <w:rPr>
          <w:lang w:val="en-GB"/>
        </w:rPr>
        <w:t xml:space="preserve">First, a new </w:t>
      </w:r>
      <w:r w:rsidRPr="00F450A4">
        <w:rPr>
          <w:rStyle w:val="CodeChar"/>
        </w:rPr>
        <w:t>Catalogue</w:t>
      </w:r>
      <w:r>
        <w:rPr>
          <w:lang w:val="en-GB"/>
        </w:rPr>
        <w:t xml:space="preserve"> is created. </w:t>
      </w:r>
      <w:r w:rsidR="008161E7" w:rsidRPr="00344DF3">
        <w:rPr>
          <w:lang w:val="en-GB"/>
        </w:rPr>
        <w:t xml:space="preserve">For each </w:t>
      </w:r>
      <w:r w:rsidR="00344DF3">
        <w:rPr>
          <w:b/>
          <w:bCs/>
          <w:lang w:val="en-GB"/>
        </w:rPr>
        <w:t>vehicle</w:t>
      </w:r>
      <w:r w:rsidR="008161E7" w:rsidRPr="00344DF3">
        <w:rPr>
          <w:lang w:val="en-GB"/>
        </w:rPr>
        <w:t xml:space="preserve"> a new </w:t>
      </w:r>
      <w:r>
        <w:rPr>
          <w:rStyle w:val="CodeChar"/>
        </w:rPr>
        <w:t>Truck</w:t>
      </w:r>
      <w:r w:rsidRPr="00F450A4">
        <w:t xml:space="preserve"> or </w:t>
      </w:r>
      <w:r>
        <w:rPr>
          <w:rStyle w:val="CodeChar"/>
        </w:rPr>
        <w:t>Car</w:t>
      </w:r>
      <w:r w:rsidRPr="00F450A4">
        <w:t xml:space="preserve"> based on the </w:t>
      </w:r>
      <w:r>
        <w:rPr>
          <w:rStyle w:val="CodeChar"/>
        </w:rPr>
        <w:t>type</w:t>
      </w:r>
      <w:r w:rsidRPr="00F450A4">
        <w:t xml:space="preserve"> </w:t>
      </w:r>
      <w:r>
        <w:rPr>
          <w:lang w:val="en-GB"/>
        </w:rPr>
        <w:t>i</w:t>
      </w:r>
      <w:r w:rsidR="008161E7" w:rsidRPr="00344DF3">
        <w:rPr>
          <w:lang w:val="en-GB"/>
        </w:rPr>
        <w:t xml:space="preserve">s created and </w:t>
      </w:r>
      <w:r>
        <w:rPr>
          <w:lang w:val="en-GB"/>
        </w:rPr>
        <w:t xml:space="preserve">added to the relevant list in the catalogue. </w:t>
      </w:r>
      <w:r w:rsidR="008161E7" w:rsidRPr="00344DF3">
        <w:rPr>
          <w:lang w:val="en-GB"/>
        </w:rPr>
        <w:t xml:space="preserve">Finally, </w:t>
      </w:r>
      <w:r>
        <w:rPr>
          <w:lang w:val="en-GB"/>
        </w:rPr>
        <w:t>a string is returned based on the catalogue:</w:t>
      </w:r>
    </w:p>
    <w:p w14:paraId="2E3CBC16" w14:textId="4FC3EE67" w:rsidR="00F450A4" w:rsidRDefault="00F450A4" w:rsidP="00344DF3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2A9DCD1F" wp14:editId="0C8FC617">
            <wp:extent cx="4488867" cy="4099560"/>
            <wp:effectExtent l="152400" t="152400" r="349885" b="339090"/>
            <wp:docPr id="2563862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6386233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505783" cy="411500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F5C9DCA" w14:textId="0EFE5E51" w:rsidR="00F450A4" w:rsidRDefault="00F450A4" w:rsidP="00344DF3">
      <w:pPr>
        <w:rPr>
          <w:lang w:val="en-GB"/>
        </w:rPr>
      </w:pPr>
      <w:r>
        <w:rPr>
          <w:noProof/>
        </w:rPr>
        <w:drawing>
          <wp:inline distT="0" distB="0" distL="0" distR="0" wp14:anchorId="4F74F076" wp14:editId="6F5F048F">
            <wp:extent cx="3962475" cy="1935480"/>
            <wp:effectExtent l="152400" t="152400" r="342900" b="350520"/>
            <wp:docPr id="1494944704" name="Picture 1" descr="A computer code with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4944704" name="Picture 1" descr="A computer code with text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009497" cy="195844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71D7FD4" w14:textId="5E1B49E7" w:rsidR="008161E7" w:rsidRPr="00A763BD" w:rsidRDefault="00A763BD" w:rsidP="00A763BD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2CF60E4A" wp14:editId="308782D1">
            <wp:extent cx="6626225" cy="2936875"/>
            <wp:effectExtent l="152400" t="152400" r="346075" b="339725"/>
            <wp:docPr id="867870265" name="Picture 1" descr="A computer screen shot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7870265" name="Picture 1" descr="A computer screen shot of text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368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1BDB1AC" w14:textId="790BCA73" w:rsidR="008161E7" w:rsidRDefault="008161E7" w:rsidP="00A763BD">
      <w:pPr>
        <w:rPr>
          <w:lang w:val="en-GB"/>
        </w:rPr>
      </w:pPr>
      <w:r w:rsidRPr="00A763BD">
        <w:rPr>
          <w:lang w:val="en-GB"/>
        </w:rPr>
        <w:t xml:space="preserve">Now, look at the tests inside the </w:t>
      </w:r>
      <w:r w:rsidR="00A763BD">
        <w:rPr>
          <w:rStyle w:val="CodeChar"/>
        </w:rPr>
        <w:t>Vehicle</w:t>
      </w:r>
      <w:r>
        <w:rPr>
          <w:rStyle w:val="CodeChar"/>
        </w:rPr>
        <w:t>Tests.cs</w:t>
      </w:r>
      <w:r w:rsidRPr="00A763BD">
        <w:rPr>
          <w:lang w:val="en-GB"/>
        </w:rPr>
        <w:t xml:space="preserve"> class:</w:t>
      </w:r>
    </w:p>
    <w:p w14:paraId="5555DC2A" w14:textId="09E1AD26" w:rsidR="008161E7" w:rsidRPr="00FD39F6" w:rsidRDefault="00FD39F6" w:rsidP="00FD39F6">
      <w:pPr>
        <w:rPr>
          <w:lang w:val="en-GB"/>
        </w:rPr>
      </w:pPr>
      <w:r>
        <w:rPr>
          <w:noProof/>
        </w:rPr>
        <w:drawing>
          <wp:inline distT="0" distB="0" distL="0" distR="0" wp14:anchorId="740FB346" wp14:editId="11508BBB">
            <wp:extent cx="6626225" cy="2014855"/>
            <wp:effectExtent l="152400" t="152400" r="346075" b="347345"/>
            <wp:docPr id="1470677212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0677212" name="Picture 1" descr="A screen shot of a computer program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01485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9EC1870" w14:textId="390FA0B5" w:rsidR="008161E7" w:rsidRPr="00FD39F6" w:rsidRDefault="00FD39F6" w:rsidP="00FD39F6">
      <w:pPr>
        <w:rPr>
          <w:lang w:val="en-GB"/>
        </w:rPr>
      </w:pPr>
      <w:r>
        <w:rPr>
          <w:lang w:val="en-GB"/>
        </w:rPr>
        <w:t>W</w:t>
      </w:r>
      <w:r w:rsidR="008161E7" w:rsidRPr="00FD39F6">
        <w:rPr>
          <w:lang w:val="en-GB"/>
        </w:rPr>
        <w:t xml:space="preserve">rite the </w:t>
      </w:r>
      <w:r w:rsidR="008161E7" w:rsidRPr="00FD39F6">
        <w:rPr>
          <w:b/>
          <w:bCs/>
          <w:lang w:val="en-GB"/>
        </w:rPr>
        <w:t>setup</w:t>
      </w:r>
      <w:r w:rsidR="008161E7" w:rsidRPr="00FD39F6">
        <w:rPr>
          <w:lang w:val="en-GB"/>
        </w:rPr>
        <w:t xml:space="preserve"> </w:t>
      </w:r>
      <w:r w:rsidR="008161E7" w:rsidRPr="00FD39F6">
        <w:rPr>
          <w:b/>
          <w:bCs/>
          <w:lang w:val="en-GB"/>
        </w:rPr>
        <w:t>method</w:t>
      </w:r>
      <w:r w:rsidR="008161E7" w:rsidRPr="00FD39F6">
        <w:rPr>
          <w:lang w:val="en-GB"/>
        </w:rPr>
        <w:t xml:space="preserve"> on your own. You are given </w:t>
      </w:r>
      <w:r w:rsidR="008161E7" w:rsidRPr="00FD39F6">
        <w:rPr>
          <w:b/>
          <w:bCs/>
          <w:lang w:val="en-GB"/>
        </w:rPr>
        <w:t>one partial test</w:t>
      </w:r>
      <w:r w:rsidR="008161E7" w:rsidRPr="00FD39F6">
        <w:rPr>
          <w:lang w:val="en-GB"/>
        </w:rPr>
        <w:t xml:space="preserve">, the rest are </w:t>
      </w:r>
      <w:r w:rsidR="008161E7" w:rsidRPr="00FD39F6">
        <w:rPr>
          <w:b/>
          <w:bCs/>
          <w:lang w:val="en-GB"/>
        </w:rPr>
        <w:t>empty,</w:t>
      </w:r>
      <w:r w:rsidR="008161E7" w:rsidRPr="00FD39F6">
        <w:rPr>
          <w:lang w:val="en-GB"/>
        </w:rPr>
        <w:t xml:space="preserve"> and your task is to finish them. The tests should run when you're finished:</w:t>
      </w:r>
    </w:p>
    <w:p w14:paraId="13CBCA0B" w14:textId="32C69D6B" w:rsidR="00273BD2" w:rsidRPr="005C16D6" w:rsidRDefault="00B669CD" w:rsidP="00EA68A7">
      <w:r>
        <w:rPr>
          <w:noProof/>
        </w:rPr>
        <w:drawing>
          <wp:inline distT="0" distB="0" distL="0" distR="0" wp14:anchorId="1BD38B48" wp14:editId="1D92FA9D">
            <wp:extent cx="3825240" cy="550496"/>
            <wp:effectExtent l="152400" t="152400" r="346710" b="345440"/>
            <wp:docPr id="106398236" name="Picture 1" descr="A close up of a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398236" name="Picture 1" descr="A close up of a text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925512" cy="56492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1F682C4" w14:textId="66B37DD1" w:rsidR="00EA68A7" w:rsidRDefault="007A3514" w:rsidP="00EA68A7">
      <w:pPr>
        <w:pStyle w:val="Heading1"/>
        <w:numPr>
          <w:ilvl w:val="0"/>
          <w:numId w:val="26"/>
        </w:numPr>
      </w:pPr>
      <w:r>
        <w:t xml:space="preserve"> </w:t>
      </w:r>
      <w:r w:rsidR="00EA68A7">
        <w:t xml:space="preserve">Unit Test: </w:t>
      </w:r>
      <w:r w:rsidR="005C16D6">
        <w:t>Person</w:t>
      </w:r>
    </w:p>
    <w:p w14:paraId="40CDECBF" w14:textId="16B69BDC" w:rsidR="00683BC8" w:rsidRPr="00683BC8" w:rsidRDefault="00683BC8" w:rsidP="00683BC8">
      <w:pPr>
        <w:rPr>
          <w:lang w:val="en-GB"/>
        </w:rPr>
      </w:pPr>
      <w:r w:rsidRPr="00683BC8">
        <w:rPr>
          <w:lang w:val="en-GB"/>
        </w:rPr>
        <w:t xml:space="preserve">The class </w:t>
      </w:r>
      <w:r>
        <w:rPr>
          <w:rStyle w:val="CodeChar"/>
        </w:rPr>
        <w:t>Person</w:t>
      </w:r>
      <w:r w:rsidRPr="00DC1422">
        <w:rPr>
          <w:rStyle w:val="CodeChar"/>
        </w:rPr>
        <w:t>.cs</w:t>
      </w:r>
      <w:r w:rsidRPr="00683BC8">
        <w:rPr>
          <w:lang w:val="en-GB"/>
        </w:rPr>
        <w:t xml:space="preserve"> has </w:t>
      </w:r>
      <w:r w:rsidRPr="00683BC8">
        <w:rPr>
          <w:b/>
          <w:bCs/>
          <w:lang w:val="en-GB"/>
        </w:rPr>
        <w:t>properties</w:t>
      </w:r>
      <w:r w:rsidRPr="00683BC8">
        <w:rPr>
          <w:lang w:val="en-GB"/>
        </w:rPr>
        <w:t xml:space="preserve"> for </w:t>
      </w:r>
      <w:r w:rsidRPr="00683BC8">
        <w:rPr>
          <w:b/>
          <w:bCs/>
          <w:lang w:val="en-GB"/>
        </w:rPr>
        <w:t>name</w:t>
      </w:r>
      <w:r w:rsidRPr="00683BC8">
        <w:rPr>
          <w:lang w:val="en-GB"/>
        </w:rPr>
        <w:t>,</w:t>
      </w:r>
      <w:r w:rsidR="0001247D">
        <w:rPr>
          <w:lang w:val="en-GB"/>
        </w:rPr>
        <w:t xml:space="preserve"> </w:t>
      </w:r>
      <w:r w:rsidR="0001247D" w:rsidRPr="0001247D">
        <w:rPr>
          <w:b/>
          <w:bCs/>
          <w:lang w:val="en-GB"/>
        </w:rPr>
        <w:t>id</w:t>
      </w:r>
      <w:r w:rsidR="0001247D">
        <w:rPr>
          <w:lang w:val="en-GB"/>
        </w:rPr>
        <w:t>,</w:t>
      </w:r>
      <w:r w:rsidRPr="00683BC8">
        <w:rPr>
          <w:lang w:val="en-GB"/>
        </w:rPr>
        <w:t xml:space="preserve"> and </w:t>
      </w:r>
      <w:r w:rsidR="0001247D">
        <w:rPr>
          <w:b/>
          <w:bCs/>
          <w:lang w:val="en-GB"/>
        </w:rPr>
        <w:t>age</w:t>
      </w:r>
      <w:r w:rsidRPr="00683BC8">
        <w:rPr>
          <w:lang w:val="en-GB"/>
        </w:rPr>
        <w:t>:</w:t>
      </w:r>
    </w:p>
    <w:p w14:paraId="3700312E" w14:textId="4E5FA8B8" w:rsidR="00683BC8" w:rsidRPr="00982FC7" w:rsidRDefault="00982FC7" w:rsidP="00982FC7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46D886AA" wp14:editId="00F20998">
            <wp:extent cx="3467100" cy="1533365"/>
            <wp:effectExtent l="152400" t="152400" r="342900" b="334010"/>
            <wp:docPr id="1908628979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8628979" name="Picture 1" descr="A screenshot of a computer code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484290" cy="154096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D6B8ABA" w14:textId="2BD09AAE" w:rsidR="00683BC8" w:rsidRPr="00982FC7" w:rsidRDefault="00982FC7" w:rsidP="00982FC7">
      <w:pPr>
        <w:rPr>
          <w:lang w:val="en-GB"/>
        </w:rPr>
      </w:pPr>
      <w:r w:rsidRPr="00982FC7">
        <w:rPr>
          <w:lang w:val="en-GB"/>
        </w:rPr>
        <w:t>The first</w:t>
      </w:r>
      <w:r w:rsidR="00683BC8" w:rsidRPr="00982FC7">
        <w:rPr>
          <w:lang w:val="en-GB"/>
        </w:rPr>
        <w:t xml:space="preserve"> </w:t>
      </w:r>
      <w:r w:rsidR="00683BC8" w:rsidRPr="00982FC7">
        <w:rPr>
          <w:b/>
          <w:bCs/>
          <w:lang w:val="en-GB"/>
        </w:rPr>
        <w:t>method</w:t>
      </w:r>
      <w:r w:rsidR="00683BC8" w:rsidRPr="00982FC7">
        <w:rPr>
          <w:lang w:val="en-GB"/>
        </w:rPr>
        <w:t xml:space="preserve"> </w:t>
      </w:r>
      <w:r w:rsidRPr="00982FC7">
        <w:rPr>
          <w:lang w:val="en-GB"/>
        </w:rPr>
        <w:t>it has</w:t>
      </w:r>
      <w:r>
        <w:rPr>
          <w:lang w:val="en-GB"/>
        </w:rPr>
        <w:t xml:space="preserve">, </w:t>
      </w:r>
      <w:r w:rsidRPr="00982FC7">
        <w:rPr>
          <w:rStyle w:val="CodeChar"/>
        </w:rPr>
        <w:t>AddPeople</w:t>
      </w:r>
      <w:r w:rsidR="005B0C43">
        <w:rPr>
          <w:rStyle w:val="CodeChar"/>
        </w:rPr>
        <w:t>()</w:t>
      </w:r>
      <w:r>
        <w:rPr>
          <w:lang w:val="en-GB"/>
        </w:rPr>
        <w:t xml:space="preserve">, takes in </w:t>
      </w:r>
      <w:r w:rsidR="00683BC8" w:rsidRPr="00982FC7">
        <w:rPr>
          <w:lang w:val="en-GB"/>
        </w:rPr>
        <w:t xml:space="preserve">a </w:t>
      </w:r>
      <w:r w:rsidR="00683BC8" w:rsidRPr="00982FC7">
        <w:rPr>
          <w:b/>
          <w:bCs/>
          <w:lang w:val="en-GB"/>
        </w:rPr>
        <w:t>string</w:t>
      </w:r>
      <w:r w:rsidR="00683BC8" w:rsidRPr="00982FC7">
        <w:rPr>
          <w:lang w:val="en-GB"/>
        </w:rPr>
        <w:t xml:space="preserve"> </w:t>
      </w:r>
      <w:r w:rsidR="00683BC8" w:rsidRPr="00982FC7">
        <w:rPr>
          <w:b/>
          <w:bCs/>
          <w:lang w:val="en-GB"/>
        </w:rPr>
        <w:t>array</w:t>
      </w:r>
      <w:r w:rsidR="00683BC8" w:rsidRPr="00982FC7">
        <w:rPr>
          <w:lang w:val="en-GB"/>
        </w:rPr>
        <w:t xml:space="preserve"> representing </w:t>
      </w:r>
      <w:r>
        <w:rPr>
          <w:b/>
          <w:bCs/>
          <w:lang w:val="en-GB"/>
        </w:rPr>
        <w:t>people</w:t>
      </w:r>
      <w:r w:rsidR="00683BC8" w:rsidRPr="00982FC7">
        <w:rPr>
          <w:lang w:val="en-GB"/>
        </w:rPr>
        <w:t xml:space="preserve"> in the form of:</w:t>
      </w:r>
    </w:p>
    <w:p w14:paraId="41B5D351" w14:textId="4A693C06" w:rsidR="00683BC8" w:rsidRDefault="00683BC8" w:rsidP="005B0C43">
      <w:pPr>
        <w:rPr>
          <w:lang w:val="en-GB"/>
        </w:rPr>
      </w:pPr>
      <w:r w:rsidRPr="005B0C43">
        <w:rPr>
          <w:lang w:val="en-GB"/>
        </w:rPr>
        <w:t>"</w:t>
      </w:r>
      <w:r w:rsidRPr="00DA47D9">
        <w:rPr>
          <w:rStyle w:val="CodeChar"/>
        </w:rPr>
        <w:t>{</w:t>
      </w:r>
      <w:r w:rsidR="005B0C43">
        <w:rPr>
          <w:rStyle w:val="CodeChar"/>
        </w:rPr>
        <w:t>name</w:t>
      </w:r>
      <w:r w:rsidRPr="00DA47D9">
        <w:rPr>
          <w:rStyle w:val="CodeChar"/>
        </w:rPr>
        <w:t>} {</w:t>
      </w:r>
      <w:r w:rsidR="005B0C43">
        <w:rPr>
          <w:rStyle w:val="CodeChar"/>
        </w:rPr>
        <w:t>id</w:t>
      </w:r>
      <w:r w:rsidRPr="00DA47D9">
        <w:rPr>
          <w:rStyle w:val="CodeChar"/>
        </w:rPr>
        <w:t>} {</w:t>
      </w:r>
      <w:r w:rsidR="005B0C43">
        <w:rPr>
          <w:rStyle w:val="CodeChar"/>
        </w:rPr>
        <w:t>age</w:t>
      </w:r>
      <w:r w:rsidRPr="00DA47D9">
        <w:rPr>
          <w:rStyle w:val="CodeChar"/>
        </w:rPr>
        <w:t>}</w:t>
      </w:r>
      <w:r w:rsidRPr="005B0C43">
        <w:rPr>
          <w:lang w:val="en-GB"/>
        </w:rPr>
        <w:t>"</w:t>
      </w:r>
    </w:p>
    <w:p w14:paraId="34EF480A" w14:textId="76B9862C" w:rsidR="005B0C43" w:rsidRDefault="005B0C43" w:rsidP="005B0C43">
      <w:pPr>
        <w:rPr>
          <w:lang w:val="en-GB"/>
        </w:rPr>
      </w:pPr>
      <w:r>
        <w:rPr>
          <w:lang w:val="en-GB"/>
        </w:rPr>
        <w:t xml:space="preserve">The method adds all people to a </w:t>
      </w:r>
      <w:r w:rsidRPr="005B0C43">
        <w:rPr>
          <w:b/>
          <w:bCs/>
          <w:lang w:val="en-GB"/>
        </w:rPr>
        <w:t>list</w:t>
      </w:r>
      <w:r>
        <w:rPr>
          <w:lang w:val="en-GB"/>
        </w:rPr>
        <w:t xml:space="preserve"> and returns it:</w:t>
      </w:r>
    </w:p>
    <w:p w14:paraId="022C9ED8" w14:textId="6989C746" w:rsidR="005B0C43" w:rsidRDefault="005B0C43" w:rsidP="005B0C43">
      <w:pPr>
        <w:rPr>
          <w:lang w:val="en-GB"/>
        </w:rPr>
      </w:pPr>
      <w:r>
        <w:rPr>
          <w:noProof/>
        </w:rPr>
        <w:drawing>
          <wp:inline distT="0" distB="0" distL="0" distR="0" wp14:anchorId="65AEC33C" wp14:editId="37FCED5A">
            <wp:extent cx="3749040" cy="1751827"/>
            <wp:effectExtent l="152400" t="152400" r="346710" b="344170"/>
            <wp:docPr id="2112170893" name="Picture 1" descr="A computer code with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2170893" name="Picture 1" descr="A computer code with text&#10;&#10;Description automatically generated with medium confidence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774324" cy="176364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02B0AC2" w14:textId="77CA431E" w:rsidR="005B0C43" w:rsidRPr="005B0C43" w:rsidRDefault="005B0C43" w:rsidP="005B0C43">
      <w:pPr>
        <w:rPr>
          <w:lang w:val="en-GB"/>
        </w:rPr>
      </w:pPr>
      <w:r>
        <w:rPr>
          <w:noProof/>
        </w:rPr>
        <w:drawing>
          <wp:inline distT="0" distB="0" distL="0" distR="0" wp14:anchorId="257DD4C1" wp14:editId="2AC8113C">
            <wp:extent cx="6626225" cy="3263900"/>
            <wp:effectExtent l="152400" t="152400" r="346075" b="336550"/>
            <wp:docPr id="713825997" name="Picture 1" descr="A computer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3825997" name="Picture 1" descr="A computer screen shot of a computer code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639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B3CAB1F" w14:textId="2700C709" w:rsidR="00683BC8" w:rsidRDefault="005B0C43" w:rsidP="005B0C43">
      <w:pPr>
        <w:rPr>
          <w:lang w:val="en-GB"/>
        </w:rPr>
      </w:pPr>
      <w:r>
        <w:rPr>
          <w:lang w:val="en-GB"/>
        </w:rPr>
        <w:lastRenderedPageBreak/>
        <w:t xml:space="preserve">The next method, </w:t>
      </w:r>
      <w:r w:rsidRPr="005B0C43">
        <w:rPr>
          <w:rStyle w:val="CodeChar"/>
        </w:rPr>
        <w:t>GetByAgeAscending()</w:t>
      </w:r>
      <w:r>
        <w:rPr>
          <w:lang w:val="en-GB"/>
        </w:rPr>
        <w:t>,</w:t>
      </w:r>
      <w:r w:rsidR="00283767">
        <w:rPr>
          <w:lang w:val="en-GB"/>
        </w:rPr>
        <w:t xml:space="preserve"> takes in a </w:t>
      </w:r>
      <w:r w:rsidR="00283767" w:rsidRPr="00283767">
        <w:rPr>
          <w:b/>
          <w:bCs/>
          <w:lang w:val="en-GB"/>
        </w:rPr>
        <w:t>list of peopl</w:t>
      </w:r>
      <w:r w:rsidR="00283767">
        <w:rPr>
          <w:lang w:val="en-GB"/>
        </w:rPr>
        <w:t xml:space="preserve">e, </w:t>
      </w:r>
      <w:r w:rsidR="00283767" w:rsidRPr="00283767">
        <w:rPr>
          <w:b/>
          <w:bCs/>
          <w:lang w:val="en-GB"/>
        </w:rPr>
        <w:t>sorts the list by age</w:t>
      </w:r>
      <w:r w:rsidR="00283767">
        <w:rPr>
          <w:lang w:val="en-GB"/>
        </w:rPr>
        <w:t xml:space="preserve">, and returns a </w:t>
      </w:r>
      <w:r w:rsidR="00283767" w:rsidRPr="00283767">
        <w:rPr>
          <w:b/>
          <w:bCs/>
          <w:lang w:val="en-GB"/>
        </w:rPr>
        <w:t>string</w:t>
      </w:r>
      <w:r w:rsidR="00283767">
        <w:rPr>
          <w:lang w:val="en-GB"/>
        </w:rPr>
        <w:t xml:space="preserve"> with </w:t>
      </w:r>
      <w:r w:rsidR="00283767" w:rsidRPr="00283767">
        <w:rPr>
          <w:b/>
          <w:bCs/>
          <w:lang w:val="en-GB"/>
        </w:rPr>
        <w:t>information</w:t>
      </w:r>
      <w:r w:rsidR="00283767">
        <w:rPr>
          <w:lang w:val="en-GB"/>
        </w:rPr>
        <w:t>:</w:t>
      </w:r>
    </w:p>
    <w:p w14:paraId="117DB6D5" w14:textId="72712D80" w:rsidR="00683BC8" w:rsidRPr="00283767" w:rsidRDefault="00283767" w:rsidP="00283767">
      <w:pPr>
        <w:rPr>
          <w:lang w:val="en-GB"/>
        </w:rPr>
      </w:pPr>
      <w:r>
        <w:rPr>
          <w:noProof/>
        </w:rPr>
        <w:drawing>
          <wp:inline distT="0" distB="0" distL="0" distR="0" wp14:anchorId="6C077481" wp14:editId="26572399">
            <wp:extent cx="6626225" cy="1808480"/>
            <wp:effectExtent l="171450" t="152400" r="327025" b="344170"/>
            <wp:docPr id="930149345" name="Picture 1" descr="A computer code with many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0149345" name="Picture 1" descr="A computer code with many text&#10;&#10;Description automatically generated with medium confidence"/>
                    <pic:cNvPicPr/>
                  </pic:nvPicPr>
                  <pic:blipFill rotWithShape="1">
                    <a:blip r:embed="rId38"/>
                    <a:srcRect l="230" r="-230"/>
                    <a:stretch/>
                  </pic:blipFill>
                  <pic:spPr>
                    <a:xfrm>
                      <a:off x="0" y="0"/>
                      <a:ext cx="6626225" cy="180848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D5C4113" w14:textId="0DC8DFA0" w:rsidR="00683BC8" w:rsidRDefault="00683BC8" w:rsidP="00967E2B">
      <w:pPr>
        <w:rPr>
          <w:lang w:val="en-GB"/>
        </w:rPr>
      </w:pPr>
      <w:r w:rsidRPr="00283767">
        <w:rPr>
          <w:lang w:val="en-GB"/>
        </w:rPr>
        <w:t xml:space="preserve">Now, look at the tests inside the </w:t>
      </w:r>
      <w:r w:rsidR="00283767">
        <w:rPr>
          <w:rStyle w:val="CodeChar"/>
        </w:rPr>
        <w:t>Person</w:t>
      </w:r>
      <w:r>
        <w:rPr>
          <w:rStyle w:val="CodeChar"/>
        </w:rPr>
        <w:t>Tests.cs</w:t>
      </w:r>
      <w:r w:rsidRPr="00283767">
        <w:rPr>
          <w:lang w:val="en-GB"/>
        </w:rPr>
        <w:t xml:space="preserve"> class:</w:t>
      </w:r>
    </w:p>
    <w:p w14:paraId="5144EF87" w14:textId="60B2E5DF" w:rsidR="00967E2B" w:rsidRPr="00967E2B" w:rsidRDefault="00967E2B" w:rsidP="00967E2B">
      <w:pPr>
        <w:rPr>
          <w:lang w:val="en-GB"/>
        </w:rPr>
      </w:pPr>
      <w:r>
        <w:rPr>
          <w:noProof/>
        </w:rPr>
        <w:drawing>
          <wp:inline distT="0" distB="0" distL="0" distR="0" wp14:anchorId="4A2990AD" wp14:editId="4F7E5B84">
            <wp:extent cx="5036820" cy="1985284"/>
            <wp:effectExtent l="152400" t="152400" r="335280" b="339090"/>
            <wp:docPr id="125328781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3287810" name="Picture 1" descr="A screenshot of a computer program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054465" cy="199223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4041606" w14:textId="77777777" w:rsidR="00967E2B" w:rsidRPr="00FD39F6" w:rsidRDefault="00967E2B" w:rsidP="00967E2B">
      <w:pPr>
        <w:rPr>
          <w:lang w:val="en-GB"/>
        </w:rPr>
      </w:pPr>
      <w:r>
        <w:rPr>
          <w:lang w:val="en-GB"/>
        </w:rPr>
        <w:t>W</w:t>
      </w:r>
      <w:r w:rsidRPr="00FD39F6">
        <w:rPr>
          <w:lang w:val="en-GB"/>
        </w:rPr>
        <w:t xml:space="preserve">rite the </w:t>
      </w:r>
      <w:r w:rsidRPr="00FD39F6">
        <w:rPr>
          <w:b/>
          <w:bCs/>
          <w:lang w:val="en-GB"/>
        </w:rPr>
        <w:t>setup</w:t>
      </w:r>
      <w:r w:rsidRPr="00FD39F6">
        <w:rPr>
          <w:lang w:val="en-GB"/>
        </w:rPr>
        <w:t xml:space="preserve"> </w:t>
      </w:r>
      <w:r w:rsidRPr="00FD39F6">
        <w:rPr>
          <w:b/>
          <w:bCs/>
          <w:lang w:val="en-GB"/>
        </w:rPr>
        <w:t>method</w:t>
      </w:r>
      <w:r w:rsidRPr="00FD39F6">
        <w:rPr>
          <w:lang w:val="en-GB"/>
        </w:rPr>
        <w:t xml:space="preserve"> on your own. You are given </w:t>
      </w:r>
      <w:r w:rsidRPr="00FD39F6">
        <w:rPr>
          <w:b/>
          <w:bCs/>
          <w:lang w:val="en-GB"/>
        </w:rPr>
        <w:t>one partial test</w:t>
      </w:r>
      <w:r w:rsidRPr="00FD39F6">
        <w:rPr>
          <w:lang w:val="en-GB"/>
        </w:rPr>
        <w:t xml:space="preserve">, the rest are </w:t>
      </w:r>
      <w:r w:rsidRPr="00FD39F6">
        <w:rPr>
          <w:b/>
          <w:bCs/>
          <w:lang w:val="en-GB"/>
        </w:rPr>
        <w:t>empty,</w:t>
      </w:r>
      <w:r w:rsidRPr="00FD39F6">
        <w:rPr>
          <w:lang w:val="en-GB"/>
        </w:rPr>
        <w:t xml:space="preserve"> and your task is to finish them. The tests should run when you're finished:</w:t>
      </w:r>
    </w:p>
    <w:p w14:paraId="285A79E5" w14:textId="085FA551" w:rsidR="0061432C" w:rsidRPr="00683BC8" w:rsidRDefault="00545F35" w:rsidP="00EA68A7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5855C042" wp14:editId="6CBD87C7">
            <wp:extent cx="2945083" cy="609600"/>
            <wp:effectExtent l="152400" t="152400" r="351155" b="342900"/>
            <wp:docPr id="956842635" name="Picture 1" descr="A close up of a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6842635" name="Picture 1" descr="A close up of a text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970910" cy="61494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A9F75D1" w14:textId="42D7F461" w:rsidR="00EA68A7" w:rsidRDefault="00AC0D89" w:rsidP="00EA68A7">
      <w:pPr>
        <w:pStyle w:val="Heading1"/>
        <w:numPr>
          <w:ilvl w:val="0"/>
          <w:numId w:val="26"/>
        </w:numPr>
      </w:pPr>
      <w:r>
        <w:t xml:space="preserve"> </w:t>
      </w:r>
      <w:r w:rsidR="00EA68A7">
        <w:t xml:space="preserve">Unit Test: </w:t>
      </w:r>
      <w:r w:rsidR="004A36B2">
        <w:t>Article</w:t>
      </w:r>
    </w:p>
    <w:p w14:paraId="2479EFFE" w14:textId="2F5BC96C" w:rsidR="009A0A9A" w:rsidRPr="009A0A9A" w:rsidRDefault="009A0A9A" w:rsidP="009A0A9A">
      <w:pPr>
        <w:rPr>
          <w:lang w:val="en-GB"/>
        </w:rPr>
      </w:pPr>
      <w:r w:rsidRPr="009A0A9A">
        <w:rPr>
          <w:lang w:val="en-GB"/>
        </w:rPr>
        <w:t xml:space="preserve">The class </w:t>
      </w:r>
      <w:r>
        <w:rPr>
          <w:rStyle w:val="CodeChar"/>
        </w:rPr>
        <w:t>Article</w:t>
      </w:r>
      <w:r w:rsidRPr="00DC1422">
        <w:rPr>
          <w:rStyle w:val="CodeChar"/>
        </w:rPr>
        <w:t>.cs</w:t>
      </w:r>
      <w:r w:rsidRPr="009A0A9A">
        <w:rPr>
          <w:lang w:val="en-GB"/>
        </w:rPr>
        <w:t xml:space="preserve"> has </w:t>
      </w:r>
      <w:r w:rsidRPr="009A0A9A">
        <w:rPr>
          <w:b/>
          <w:bCs/>
          <w:lang w:val="en-GB"/>
        </w:rPr>
        <w:t>properties</w:t>
      </w:r>
      <w:r w:rsidRPr="009A0A9A">
        <w:rPr>
          <w:lang w:val="en-GB"/>
        </w:rPr>
        <w:t xml:space="preserve"> for </w:t>
      </w:r>
      <w:r w:rsidR="000F0949">
        <w:rPr>
          <w:b/>
          <w:bCs/>
          <w:lang w:val="en-GB"/>
        </w:rPr>
        <w:t>title</w:t>
      </w:r>
      <w:r w:rsidRPr="009A0A9A">
        <w:rPr>
          <w:lang w:val="en-GB"/>
        </w:rPr>
        <w:t xml:space="preserve">, </w:t>
      </w:r>
      <w:r w:rsidR="000F0949">
        <w:rPr>
          <w:b/>
          <w:bCs/>
          <w:lang w:val="en-GB"/>
        </w:rPr>
        <w:t>content</w:t>
      </w:r>
      <w:r w:rsidRPr="009A0A9A">
        <w:rPr>
          <w:lang w:val="en-GB"/>
        </w:rPr>
        <w:t xml:space="preserve">, </w:t>
      </w:r>
      <w:r w:rsidR="000F0949">
        <w:rPr>
          <w:b/>
          <w:bCs/>
          <w:lang w:val="en-GB"/>
        </w:rPr>
        <w:t>author</w:t>
      </w:r>
      <w:r w:rsidR="000F0949" w:rsidRPr="000F0949">
        <w:rPr>
          <w:lang w:val="en-GB"/>
        </w:rPr>
        <w:t>, and</w:t>
      </w:r>
      <w:r w:rsidR="000F0949">
        <w:rPr>
          <w:b/>
          <w:bCs/>
          <w:lang w:val="en-GB"/>
        </w:rPr>
        <w:t xml:space="preserve"> article list</w:t>
      </w:r>
      <w:r w:rsidRPr="009A0A9A">
        <w:rPr>
          <w:lang w:val="en-GB"/>
        </w:rPr>
        <w:t>:</w:t>
      </w:r>
    </w:p>
    <w:p w14:paraId="74F8AE93" w14:textId="316117C5" w:rsidR="009A0A9A" w:rsidRPr="000F0949" w:rsidRDefault="000F0949" w:rsidP="000F0949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74D9AEB7" wp14:editId="04AA2573">
            <wp:extent cx="4480703" cy="1920240"/>
            <wp:effectExtent l="152400" t="152400" r="339090" b="346710"/>
            <wp:docPr id="194282375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2823759" name="Picture 1" descr="A screenshot of a computer program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509256" cy="193247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34E2C4D" w14:textId="0F9F2A6B" w:rsidR="009A0A9A" w:rsidRPr="000F0949" w:rsidRDefault="009A0A9A" w:rsidP="000F0949">
      <w:pPr>
        <w:rPr>
          <w:lang w:val="en-GB"/>
        </w:rPr>
      </w:pPr>
      <w:r w:rsidRPr="000F0949">
        <w:rPr>
          <w:lang w:val="en-GB"/>
        </w:rPr>
        <w:t xml:space="preserve">The first </w:t>
      </w:r>
      <w:r w:rsidRPr="000F0949">
        <w:rPr>
          <w:b/>
          <w:bCs/>
          <w:lang w:val="en-GB"/>
        </w:rPr>
        <w:t>method</w:t>
      </w:r>
      <w:r w:rsidRPr="000F0949">
        <w:rPr>
          <w:lang w:val="en-GB"/>
        </w:rPr>
        <w:t xml:space="preserve"> it has, </w:t>
      </w:r>
      <w:r w:rsidRPr="00982FC7">
        <w:rPr>
          <w:rStyle w:val="CodeChar"/>
        </w:rPr>
        <w:t>Add</w:t>
      </w:r>
      <w:r w:rsidR="000F0949">
        <w:rPr>
          <w:rStyle w:val="CodeChar"/>
        </w:rPr>
        <w:t>Articles</w:t>
      </w:r>
      <w:r>
        <w:rPr>
          <w:rStyle w:val="CodeChar"/>
        </w:rPr>
        <w:t>()</w:t>
      </w:r>
      <w:r w:rsidRPr="000F0949">
        <w:rPr>
          <w:lang w:val="en-GB"/>
        </w:rPr>
        <w:t xml:space="preserve">, takes in a </w:t>
      </w:r>
      <w:r w:rsidRPr="000F0949">
        <w:rPr>
          <w:b/>
          <w:bCs/>
          <w:lang w:val="en-GB"/>
        </w:rPr>
        <w:t>string</w:t>
      </w:r>
      <w:r w:rsidRPr="000F0949">
        <w:rPr>
          <w:lang w:val="en-GB"/>
        </w:rPr>
        <w:t xml:space="preserve"> </w:t>
      </w:r>
      <w:r w:rsidRPr="000F0949">
        <w:rPr>
          <w:b/>
          <w:bCs/>
          <w:lang w:val="en-GB"/>
        </w:rPr>
        <w:t>array</w:t>
      </w:r>
      <w:r w:rsidRPr="000F0949">
        <w:rPr>
          <w:lang w:val="en-GB"/>
        </w:rPr>
        <w:t xml:space="preserve"> representing </w:t>
      </w:r>
      <w:r w:rsidR="000F0949" w:rsidRPr="000F0949">
        <w:rPr>
          <w:b/>
          <w:bCs/>
          <w:lang w:val="en-GB"/>
        </w:rPr>
        <w:t>articles</w:t>
      </w:r>
      <w:r w:rsidRPr="000F0949">
        <w:rPr>
          <w:lang w:val="en-GB"/>
        </w:rPr>
        <w:t xml:space="preserve"> in the form of:</w:t>
      </w:r>
    </w:p>
    <w:p w14:paraId="690632DA" w14:textId="286600FF" w:rsidR="009A0A9A" w:rsidRPr="000F0949" w:rsidRDefault="009A0A9A" w:rsidP="000F0949">
      <w:pPr>
        <w:rPr>
          <w:lang w:val="en-GB"/>
        </w:rPr>
      </w:pPr>
      <w:r w:rsidRPr="000F0949">
        <w:rPr>
          <w:lang w:val="en-GB"/>
        </w:rPr>
        <w:t>"</w:t>
      </w:r>
      <w:r w:rsidRPr="00DA47D9">
        <w:rPr>
          <w:rStyle w:val="CodeChar"/>
        </w:rPr>
        <w:t>{</w:t>
      </w:r>
      <w:r w:rsidR="000F0949">
        <w:rPr>
          <w:rStyle w:val="CodeChar"/>
        </w:rPr>
        <w:t>title</w:t>
      </w:r>
      <w:r w:rsidRPr="00DA47D9">
        <w:rPr>
          <w:rStyle w:val="CodeChar"/>
        </w:rPr>
        <w:t>} {</w:t>
      </w:r>
      <w:r w:rsidR="000F0949">
        <w:rPr>
          <w:rStyle w:val="CodeChar"/>
        </w:rPr>
        <w:t>content</w:t>
      </w:r>
      <w:r w:rsidRPr="00DA47D9">
        <w:rPr>
          <w:rStyle w:val="CodeChar"/>
        </w:rPr>
        <w:t>} {</w:t>
      </w:r>
      <w:r w:rsidR="000F0949">
        <w:rPr>
          <w:rStyle w:val="CodeChar"/>
        </w:rPr>
        <w:t>author</w:t>
      </w:r>
      <w:r w:rsidRPr="00DA47D9">
        <w:rPr>
          <w:rStyle w:val="CodeChar"/>
        </w:rPr>
        <w:t>}</w:t>
      </w:r>
      <w:r w:rsidRPr="000F0949">
        <w:rPr>
          <w:lang w:val="en-GB"/>
        </w:rPr>
        <w:t>"</w:t>
      </w:r>
    </w:p>
    <w:p w14:paraId="2DD9CDD5" w14:textId="718767E3" w:rsidR="009A0A9A" w:rsidRDefault="009A0A9A" w:rsidP="000F0949">
      <w:pPr>
        <w:rPr>
          <w:lang w:val="en-GB"/>
        </w:rPr>
      </w:pPr>
      <w:r w:rsidRPr="000F0949">
        <w:rPr>
          <w:lang w:val="en-GB"/>
        </w:rPr>
        <w:t xml:space="preserve">The method adds all </w:t>
      </w:r>
      <w:r w:rsidR="000F0949">
        <w:rPr>
          <w:lang w:val="en-GB"/>
        </w:rPr>
        <w:t>articles</w:t>
      </w:r>
      <w:r w:rsidRPr="000F0949">
        <w:rPr>
          <w:lang w:val="en-GB"/>
        </w:rPr>
        <w:t xml:space="preserve"> to a </w:t>
      </w:r>
      <w:r w:rsidRPr="000F0949">
        <w:rPr>
          <w:b/>
          <w:bCs/>
          <w:lang w:val="en-GB"/>
        </w:rPr>
        <w:t>list</w:t>
      </w:r>
      <w:r w:rsidRPr="000F0949">
        <w:rPr>
          <w:lang w:val="en-GB"/>
        </w:rPr>
        <w:t xml:space="preserve"> and returns it:</w:t>
      </w:r>
    </w:p>
    <w:p w14:paraId="5F2E194C" w14:textId="3BFE26DA" w:rsidR="009A0A9A" w:rsidRPr="000F0949" w:rsidRDefault="000F0949" w:rsidP="000F0949">
      <w:pPr>
        <w:rPr>
          <w:lang w:val="en-GB"/>
        </w:rPr>
      </w:pPr>
      <w:r>
        <w:rPr>
          <w:noProof/>
        </w:rPr>
        <w:drawing>
          <wp:inline distT="0" distB="0" distL="0" distR="0" wp14:anchorId="26A3D634" wp14:editId="06277E6D">
            <wp:extent cx="4495800" cy="4068408"/>
            <wp:effectExtent l="152400" t="152400" r="342900" b="351790"/>
            <wp:docPr id="1236743223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6743223" name="Picture 1" descr="A screenshot of a computer code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513447" cy="408437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68D6E8D" w14:textId="0660499B" w:rsidR="009A0A9A" w:rsidRDefault="009A0A9A" w:rsidP="000F0949">
      <w:pPr>
        <w:rPr>
          <w:lang w:val="en-GB"/>
        </w:rPr>
      </w:pPr>
      <w:r w:rsidRPr="000F0949">
        <w:rPr>
          <w:lang w:val="en-GB"/>
        </w:rPr>
        <w:t xml:space="preserve">The next method, </w:t>
      </w:r>
      <w:r w:rsidRPr="005B0C43">
        <w:rPr>
          <w:rStyle w:val="CodeChar"/>
        </w:rPr>
        <w:t>Get</w:t>
      </w:r>
      <w:r w:rsidR="000F0949">
        <w:rPr>
          <w:rStyle w:val="CodeChar"/>
        </w:rPr>
        <w:t>ArticleList</w:t>
      </w:r>
      <w:r w:rsidRPr="005B0C43">
        <w:rPr>
          <w:rStyle w:val="CodeChar"/>
        </w:rPr>
        <w:t>()</w:t>
      </w:r>
      <w:r w:rsidRPr="000F0949">
        <w:rPr>
          <w:lang w:val="en-GB"/>
        </w:rPr>
        <w:t>, takes in a</w:t>
      </w:r>
      <w:r w:rsidR="000F0949">
        <w:rPr>
          <w:lang w:val="en-GB"/>
        </w:rPr>
        <w:t xml:space="preserve">n </w:t>
      </w:r>
      <w:r w:rsidR="000F0949" w:rsidRPr="000F0949">
        <w:rPr>
          <w:b/>
          <w:bCs/>
          <w:lang w:val="en-GB"/>
        </w:rPr>
        <w:t>instance of an article</w:t>
      </w:r>
      <w:r w:rsidR="000F0949">
        <w:rPr>
          <w:lang w:val="en-GB"/>
        </w:rPr>
        <w:t xml:space="preserve">, and a </w:t>
      </w:r>
      <w:r w:rsidR="000F0949" w:rsidRPr="000F0949">
        <w:rPr>
          <w:b/>
          <w:bCs/>
          <w:lang w:val="en-GB"/>
        </w:rPr>
        <w:t xml:space="preserve">print </w:t>
      </w:r>
      <w:proofErr w:type="gramStart"/>
      <w:r w:rsidR="000F0949" w:rsidRPr="000F0949">
        <w:rPr>
          <w:b/>
          <w:bCs/>
          <w:lang w:val="en-GB"/>
        </w:rPr>
        <w:t>criteria</w:t>
      </w:r>
      <w:proofErr w:type="gramEnd"/>
      <w:r w:rsidR="000F0949">
        <w:rPr>
          <w:lang w:val="en-GB"/>
        </w:rPr>
        <w:t>.</w:t>
      </w:r>
      <w:r w:rsidRPr="000F0949">
        <w:rPr>
          <w:lang w:val="en-GB"/>
        </w:rPr>
        <w:t xml:space="preserve"> </w:t>
      </w:r>
      <w:r w:rsidR="000F0949">
        <w:rPr>
          <w:lang w:val="en-GB"/>
        </w:rPr>
        <w:t xml:space="preserve">Based on the criteria it </w:t>
      </w:r>
      <w:r w:rsidR="000F0949">
        <w:rPr>
          <w:b/>
          <w:bCs/>
          <w:lang w:val="en-GB"/>
        </w:rPr>
        <w:t xml:space="preserve">orders the </w:t>
      </w:r>
      <w:r w:rsidR="000F0949" w:rsidRPr="000F0949">
        <w:rPr>
          <w:b/>
          <w:bCs/>
          <w:lang w:val="en-GB"/>
        </w:rPr>
        <w:t>list</w:t>
      </w:r>
      <w:r w:rsidR="000F0949">
        <w:rPr>
          <w:b/>
          <w:bCs/>
          <w:lang w:val="en-GB"/>
        </w:rPr>
        <w:t xml:space="preserve">, </w:t>
      </w:r>
      <w:r w:rsidRPr="000F0949">
        <w:rPr>
          <w:lang w:val="en-GB"/>
        </w:rPr>
        <w:t xml:space="preserve">and returns a </w:t>
      </w:r>
      <w:r w:rsidRPr="000F0949">
        <w:rPr>
          <w:b/>
          <w:bCs/>
          <w:lang w:val="en-GB"/>
        </w:rPr>
        <w:t>string</w:t>
      </w:r>
      <w:r w:rsidRPr="000F0949">
        <w:rPr>
          <w:lang w:val="en-GB"/>
        </w:rPr>
        <w:t xml:space="preserve"> with </w:t>
      </w:r>
      <w:r w:rsidRPr="000F0949">
        <w:rPr>
          <w:b/>
          <w:bCs/>
          <w:lang w:val="en-GB"/>
        </w:rPr>
        <w:t>information</w:t>
      </w:r>
      <w:r w:rsidRPr="000F0949">
        <w:rPr>
          <w:lang w:val="en-GB"/>
        </w:rPr>
        <w:t>:</w:t>
      </w:r>
    </w:p>
    <w:p w14:paraId="5899F513" w14:textId="09483D07" w:rsidR="000F0949" w:rsidRDefault="000F0949" w:rsidP="000F0949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3359F8AE" wp14:editId="36B62AA2">
            <wp:extent cx="5623560" cy="2961867"/>
            <wp:effectExtent l="152400" t="152400" r="339090" b="334010"/>
            <wp:docPr id="2008753478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8753478" name="Picture 1" descr="A screen shot of a computer program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634087" cy="296741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AD6C6F3" w14:textId="28246BF8" w:rsidR="009A0A9A" w:rsidRPr="000F0949" w:rsidRDefault="000F0949" w:rsidP="000F0949">
      <w:pPr>
        <w:rPr>
          <w:lang w:val="en-GB"/>
        </w:rPr>
      </w:pPr>
      <w:r>
        <w:rPr>
          <w:noProof/>
        </w:rPr>
        <w:drawing>
          <wp:inline distT="0" distB="0" distL="0" distR="0" wp14:anchorId="304DA7A1" wp14:editId="780E060D">
            <wp:extent cx="5760720" cy="1590478"/>
            <wp:effectExtent l="152400" t="152400" r="335280" b="334010"/>
            <wp:docPr id="1483196722" name="Picture 1" descr="A computer code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3196722" name="Picture 1" descr="A computer code on a white background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784273" cy="159698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CEC2BE3" w14:textId="064A6470" w:rsidR="009A0A9A" w:rsidRDefault="009A0A9A" w:rsidP="00212A94">
      <w:pPr>
        <w:rPr>
          <w:lang w:val="en-GB"/>
        </w:rPr>
      </w:pPr>
      <w:r w:rsidRPr="000F0949">
        <w:rPr>
          <w:lang w:val="en-GB"/>
        </w:rPr>
        <w:t xml:space="preserve">Now, look at the tests inside the </w:t>
      </w:r>
      <w:r w:rsidR="000F0949">
        <w:rPr>
          <w:rStyle w:val="CodeChar"/>
        </w:rPr>
        <w:t>Article</w:t>
      </w:r>
      <w:r>
        <w:rPr>
          <w:rStyle w:val="CodeChar"/>
        </w:rPr>
        <w:t>Tests.cs</w:t>
      </w:r>
      <w:r w:rsidRPr="000F0949">
        <w:rPr>
          <w:lang w:val="en-GB"/>
        </w:rPr>
        <w:t xml:space="preserve"> class:</w:t>
      </w:r>
    </w:p>
    <w:p w14:paraId="1FB025BF" w14:textId="3DFD7FBC" w:rsidR="00212A94" w:rsidRPr="00212A94" w:rsidRDefault="00212A94" w:rsidP="00212A94">
      <w:pPr>
        <w:rPr>
          <w:lang w:val="en-GB"/>
        </w:rPr>
      </w:pPr>
      <w:r>
        <w:rPr>
          <w:noProof/>
        </w:rPr>
        <w:drawing>
          <wp:inline distT="0" distB="0" distL="0" distR="0" wp14:anchorId="411A2667" wp14:editId="67B76883">
            <wp:extent cx="6626225" cy="2576830"/>
            <wp:effectExtent l="152400" t="152400" r="346075" b="337820"/>
            <wp:docPr id="250545296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0545296" name="Picture 1" descr="A screenshot of a computer program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7683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B5C5EF5" w14:textId="77777777" w:rsidR="009A0A9A" w:rsidRPr="00212A94" w:rsidRDefault="009A0A9A" w:rsidP="00212A94">
      <w:pPr>
        <w:rPr>
          <w:lang w:val="en-GB"/>
        </w:rPr>
      </w:pPr>
      <w:r w:rsidRPr="00212A94">
        <w:rPr>
          <w:lang w:val="en-GB"/>
        </w:rPr>
        <w:lastRenderedPageBreak/>
        <w:t xml:space="preserve">Write the </w:t>
      </w:r>
      <w:r w:rsidRPr="00212A94">
        <w:rPr>
          <w:b/>
          <w:bCs/>
          <w:lang w:val="en-GB"/>
        </w:rPr>
        <w:t>setup</w:t>
      </w:r>
      <w:r w:rsidRPr="00212A94">
        <w:rPr>
          <w:lang w:val="en-GB"/>
        </w:rPr>
        <w:t xml:space="preserve"> </w:t>
      </w:r>
      <w:r w:rsidRPr="00212A94">
        <w:rPr>
          <w:b/>
          <w:bCs/>
          <w:lang w:val="en-GB"/>
        </w:rPr>
        <w:t>method</w:t>
      </w:r>
      <w:r w:rsidRPr="00212A94">
        <w:rPr>
          <w:lang w:val="en-GB"/>
        </w:rPr>
        <w:t xml:space="preserve"> on your own. You are given </w:t>
      </w:r>
      <w:r w:rsidRPr="00212A94">
        <w:rPr>
          <w:b/>
          <w:bCs/>
          <w:lang w:val="en-GB"/>
        </w:rPr>
        <w:t>one partial test</w:t>
      </w:r>
      <w:r w:rsidRPr="00212A94">
        <w:rPr>
          <w:lang w:val="en-GB"/>
        </w:rPr>
        <w:t xml:space="preserve">, the rest are </w:t>
      </w:r>
      <w:r w:rsidRPr="00212A94">
        <w:rPr>
          <w:b/>
          <w:bCs/>
          <w:lang w:val="en-GB"/>
        </w:rPr>
        <w:t>empty,</w:t>
      </w:r>
      <w:r w:rsidRPr="00212A94">
        <w:rPr>
          <w:lang w:val="en-GB"/>
        </w:rPr>
        <w:t xml:space="preserve"> and your task is to finish them. The tests should run when you're finished:</w:t>
      </w:r>
    </w:p>
    <w:p w14:paraId="21EAAB5F" w14:textId="7DC12539" w:rsidR="008D1F5C" w:rsidRPr="009A0A9A" w:rsidRDefault="00C1299B" w:rsidP="00EA68A7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75BE001A" wp14:editId="1516E427">
            <wp:extent cx="3639185" cy="773511"/>
            <wp:effectExtent l="152400" t="152400" r="342265" b="350520"/>
            <wp:docPr id="1242453290" name="Picture 1" descr="A close up of word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2453290" name="Picture 1" descr="A close up of words&#10;&#10;Description automatically generated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674065" cy="7809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D2172CF" w14:textId="1EA5BA8C" w:rsidR="00DA6F19" w:rsidRPr="00DA6F19" w:rsidRDefault="00DA6F19" w:rsidP="00DA6F19">
      <w:pPr>
        <w:pStyle w:val="Heading1"/>
        <w:numPr>
          <w:ilvl w:val="0"/>
          <w:numId w:val="26"/>
        </w:numPr>
      </w:pPr>
      <w:r>
        <w:t xml:space="preserve"> </w:t>
      </w:r>
      <w:r w:rsidR="00EA68A7">
        <w:t xml:space="preserve">Unit Test: </w:t>
      </w:r>
      <w:r w:rsidR="00703A8E">
        <w:t>Planet</w:t>
      </w:r>
    </w:p>
    <w:p w14:paraId="118B37C9" w14:textId="00FCF19F" w:rsidR="00703A8E" w:rsidRPr="00703A8E" w:rsidRDefault="00703A8E" w:rsidP="00703A8E">
      <w:pPr>
        <w:rPr>
          <w:lang w:val="en-GB"/>
        </w:rPr>
      </w:pPr>
      <w:r w:rsidRPr="00703A8E">
        <w:rPr>
          <w:lang w:val="en-GB"/>
        </w:rPr>
        <w:t xml:space="preserve">The class </w:t>
      </w:r>
      <w:r>
        <w:rPr>
          <w:rStyle w:val="CodeChar"/>
        </w:rPr>
        <w:t>Planet</w:t>
      </w:r>
      <w:r w:rsidRPr="00DC1422">
        <w:rPr>
          <w:rStyle w:val="CodeChar"/>
        </w:rPr>
        <w:t>.cs</w:t>
      </w:r>
      <w:r w:rsidRPr="00703A8E">
        <w:rPr>
          <w:lang w:val="en-GB"/>
        </w:rPr>
        <w:t xml:space="preserve"> has </w:t>
      </w:r>
      <w:r w:rsidRPr="00703A8E">
        <w:rPr>
          <w:b/>
          <w:bCs/>
          <w:lang w:val="en-GB"/>
        </w:rPr>
        <w:t>properties</w:t>
      </w:r>
      <w:r w:rsidRPr="00703A8E">
        <w:rPr>
          <w:lang w:val="en-GB"/>
        </w:rPr>
        <w:t xml:space="preserve"> for </w:t>
      </w:r>
      <w:r>
        <w:rPr>
          <w:b/>
          <w:bCs/>
          <w:lang w:val="en-GB"/>
        </w:rPr>
        <w:t>name</w:t>
      </w:r>
      <w:r w:rsidRPr="00703A8E">
        <w:rPr>
          <w:lang w:val="en-GB"/>
        </w:rPr>
        <w:t xml:space="preserve">, </w:t>
      </w:r>
      <w:r>
        <w:rPr>
          <w:b/>
          <w:bCs/>
          <w:lang w:val="en-GB"/>
        </w:rPr>
        <w:t>diameter</w:t>
      </w:r>
      <w:r w:rsidRPr="00703A8E">
        <w:rPr>
          <w:lang w:val="en-GB"/>
        </w:rPr>
        <w:t xml:space="preserve">, </w:t>
      </w:r>
      <w:r>
        <w:rPr>
          <w:b/>
          <w:bCs/>
          <w:lang w:val="en-GB"/>
        </w:rPr>
        <w:t>sun distance</w:t>
      </w:r>
      <w:r w:rsidRPr="00703A8E">
        <w:rPr>
          <w:lang w:val="en-GB"/>
        </w:rPr>
        <w:t>, and</w:t>
      </w:r>
      <w:r w:rsidRPr="00703A8E">
        <w:rPr>
          <w:b/>
          <w:bCs/>
          <w:lang w:val="en-GB"/>
        </w:rPr>
        <w:t xml:space="preserve"> </w:t>
      </w:r>
      <w:r>
        <w:rPr>
          <w:b/>
          <w:bCs/>
          <w:lang w:val="en-GB"/>
        </w:rPr>
        <w:t>moon number</w:t>
      </w:r>
      <w:r>
        <w:rPr>
          <w:lang w:val="en-GB"/>
        </w:rPr>
        <w:t xml:space="preserve">. It also has a </w:t>
      </w:r>
      <w:r w:rsidRPr="00703A8E">
        <w:rPr>
          <w:b/>
          <w:bCs/>
          <w:lang w:val="en-GB"/>
        </w:rPr>
        <w:t>private</w:t>
      </w:r>
      <w:r>
        <w:rPr>
          <w:lang w:val="en-GB"/>
        </w:rPr>
        <w:t xml:space="preserve"> </w:t>
      </w:r>
      <w:r w:rsidRPr="00703A8E">
        <w:rPr>
          <w:b/>
          <w:bCs/>
          <w:lang w:val="en-GB"/>
        </w:rPr>
        <w:t>field</w:t>
      </w:r>
      <w:r>
        <w:rPr>
          <w:lang w:val="en-GB"/>
        </w:rPr>
        <w:t xml:space="preserve"> for </w:t>
      </w:r>
      <w:r>
        <w:rPr>
          <w:b/>
          <w:bCs/>
          <w:lang w:val="en-GB"/>
        </w:rPr>
        <w:t>gravitation</w:t>
      </w:r>
      <w:r>
        <w:rPr>
          <w:lang w:val="en-GB"/>
        </w:rPr>
        <w:t xml:space="preserve"> and a </w:t>
      </w:r>
      <w:r>
        <w:rPr>
          <w:b/>
          <w:bCs/>
          <w:lang w:val="en-GB"/>
        </w:rPr>
        <w:t>constructor</w:t>
      </w:r>
      <w:r>
        <w:rPr>
          <w:lang w:val="en-GB"/>
        </w:rPr>
        <w:t>:</w:t>
      </w:r>
    </w:p>
    <w:p w14:paraId="24E7DF2E" w14:textId="609749A2" w:rsidR="00703A8E" w:rsidRPr="00703A8E" w:rsidRDefault="00703A8E" w:rsidP="00703A8E">
      <w:pPr>
        <w:rPr>
          <w:lang w:val="en-GB"/>
        </w:rPr>
      </w:pPr>
      <w:r>
        <w:rPr>
          <w:noProof/>
        </w:rPr>
        <w:drawing>
          <wp:inline distT="0" distB="0" distL="0" distR="0" wp14:anchorId="26F0A877" wp14:editId="578BBF40">
            <wp:extent cx="6626225" cy="3624580"/>
            <wp:effectExtent l="152400" t="152400" r="346075" b="337820"/>
            <wp:docPr id="1111717254" name="Picture 1" descr="A computer screen shot of a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1717254" name="Picture 1" descr="A computer screen shot of a code&#10;&#10;Description automatically generated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2458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5466703" w14:textId="606C92BB" w:rsidR="00703A8E" w:rsidRDefault="00703A8E" w:rsidP="00703A8E">
      <w:pPr>
        <w:rPr>
          <w:lang w:val="en-GB"/>
        </w:rPr>
      </w:pPr>
      <w:r w:rsidRPr="00703A8E">
        <w:rPr>
          <w:lang w:val="en-GB"/>
        </w:rPr>
        <w:t xml:space="preserve">The first </w:t>
      </w:r>
      <w:r w:rsidRPr="00703A8E">
        <w:rPr>
          <w:b/>
          <w:bCs/>
          <w:lang w:val="en-GB"/>
        </w:rPr>
        <w:t>method</w:t>
      </w:r>
      <w:r w:rsidRPr="00703A8E">
        <w:rPr>
          <w:lang w:val="en-GB"/>
        </w:rPr>
        <w:t xml:space="preserve"> it has, </w:t>
      </w:r>
      <w:r>
        <w:rPr>
          <w:rStyle w:val="CodeChar"/>
        </w:rPr>
        <w:t>CalculateGravity()</w:t>
      </w:r>
      <w:r w:rsidRPr="00703A8E">
        <w:rPr>
          <w:lang w:val="en-GB"/>
        </w:rPr>
        <w:t xml:space="preserve">, takes in a </w:t>
      </w:r>
      <w:r>
        <w:rPr>
          <w:b/>
          <w:bCs/>
          <w:lang w:val="en-GB"/>
        </w:rPr>
        <w:t>number</w:t>
      </w:r>
      <w:r w:rsidRPr="00703A8E">
        <w:rPr>
          <w:lang w:val="en-GB"/>
        </w:rPr>
        <w:t xml:space="preserve"> representing </w:t>
      </w:r>
      <w:r>
        <w:rPr>
          <w:b/>
          <w:bCs/>
          <w:lang w:val="en-GB"/>
        </w:rPr>
        <w:t>mass.</w:t>
      </w:r>
      <w:r>
        <w:rPr>
          <w:lang w:val="en-GB"/>
        </w:rPr>
        <w:t xml:space="preserve"> </w:t>
      </w:r>
      <w:r w:rsidRPr="00703A8E">
        <w:rPr>
          <w:lang w:val="en-GB"/>
        </w:rPr>
        <w:t xml:space="preserve">The method </w:t>
      </w:r>
      <w:r>
        <w:rPr>
          <w:lang w:val="en-GB"/>
        </w:rPr>
        <w:t xml:space="preserve">calculates the </w:t>
      </w:r>
      <w:r w:rsidRPr="00703A8E">
        <w:rPr>
          <w:b/>
          <w:bCs/>
          <w:lang w:val="en-GB"/>
        </w:rPr>
        <w:t>planets gravity</w:t>
      </w:r>
      <w:r>
        <w:rPr>
          <w:lang w:val="en-GB"/>
        </w:rPr>
        <w:t xml:space="preserve"> with a calculation:</w:t>
      </w:r>
    </w:p>
    <w:p w14:paraId="54E125B4" w14:textId="40F6C6E6" w:rsidR="00703A8E" w:rsidRPr="00703A8E" w:rsidRDefault="00703A8E" w:rsidP="00703A8E">
      <w:pPr>
        <w:rPr>
          <w:lang w:val="en-GB"/>
        </w:rPr>
      </w:pPr>
      <w:r>
        <w:rPr>
          <w:noProof/>
        </w:rPr>
        <w:drawing>
          <wp:inline distT="0" distB="0" distL="0" distR="0" wp14:anchorId="56394F5A" wp14:editId="7D8BA606">
            <wp:extent cx="5044440" cy="918489"/>
            <wp:effectExtent l="152400" t="152400" r="346710" b="339090"/>
            <wp:docPr id="428298796" name="Picture 1" descr="A close-up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8298796" name="Picture 1" descr="A close-up of a computer screen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124045" cy="93298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8EA9755" w14:textId="35AAC15F" w:rsidR="00703A8E" w:rsidRPr="00703A8E" w:rsidRDefault="00703A8E" w:rsidP="00703A8E">
      <w:pPr>
        <w:rPr>
          <w:lang w:val="en-GB"/>
        </w:rPr>
      </w:pPr>
    </w:p>
    <w:p w14:paraId="38F55AEB" w14:textId="65A4C308" w:rsidR="00703A8E" w:rsidRDefault="00703A8E" w:rsidP="00703A8E">
      <w:pPr>
        <w:rPr>
          <w:lang w:val="en-GB"/>
        </w:rPr>
      </w:pPr>
      <w:r w:rsidRPr="00703A8E">
        <w:rPr>
          <w:lang w:val="en-GB"/>
        </w:rPr>
        <w:lastRenderedPageBreak/>
        <w:t xml:space="preserve">The next method, </w:t>
      </w:r>
      <w:r>
        <w:rPr>
          <w:rStyle w:val="CodeChar"/>
        </w:rPr>
        <w:t>GetPlanetInfo</w:t>
      </w:r>
      <w:r w:rsidRPr="005B0C43">
        <w:rPr>
          <w:rStyle w:val="CodeChar"/>
        </w:rPr>
        <w:t>()</w:t>
      </w:r>
      <w:r w:rsidRPr="00703A8E">
        <w:rPr>
          <w:lang w:val="en-GB"/>
        </w:rPr>
        <w:t xml:space="preserve">, </w:t>
      </w:r>
      <w:r w:rsidR="008217B7">
        <w:rPr>
          <w:lang w:val="en-GB"/>
        </w:rPr>
        <w:t xml:space="preserve">returns a </w:t>
      </w:r>
      <w:r w:rsidR="008217B7" w:rsidRPr="008217B7">
        <w:rPr>
          <w:b/>
          <w:bCs/>
          <w:lang w:val="en-GB"/>
        </w:rPr>
        <w:t>string with information about the planet</w:t>
      </w:r>
      <w:r w:rsidR="008217B7">
        <w:rPr>
          <w:lang w:val="en-GB"/>
        </w:rPr>
        <w:t>:</w:t>
      </w:r>
    </w:p>
    <w:p w14:paraId="75B5F8AA" w14:textId="25925D85" w:rsidR="008217B7" w:rsidRPr="00703A8E" w:rsidRDefault="008217B7" w:rsidP="00703A8E">
      <w:pPr>
        <w:rPr>
          <w:lang w:val="en-GB"/>
        </w:rPr>
      </w:pPr>
      <w:r>
        <w:rPr>
          <w:noProof/>
        </w:rPr>
        <w:drawing>
          <wp:inline distT="0" distB="0" distL="0" distR="0" wp14:anchorId="7B1A8A2F" wp14:editId="0ADD8E7D">
            <wp:extent cx="5234940" cy="2034277"/>
            <wp:effectExtent l="152400" t="152400" r="346710" b="347345"/>
            <wp:docPr id="1265540695" name="Picture 1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5540695" name="Picture 1" descr="A computer screen shot of a program&#10;&#10;Description automatically generated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255984" cy="204245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7ADAE62" w14:textId="29D1F189" w:rsidR="00703A8E" w:rsidRPr="00703A8E" w:rsidRDefault="00703A8E" w:rsidP="00703A8E">
      <w:pPr>
        <w:rPr>
          <w:lang w:val="en-GB"/>
        </w:rPr>
      </w:pPr>
      <w:r w:rsidRPr="00703A8E">
        <w:rPr>
          <w:lang w:val="en-GB"/>
        </w:rPr>
        <w:t xml:space="preserve">Now, look at the tests inside the </w:t>
      </w:r>
      <w:r w:rsidR="008217B7">
        <w:rPr>
          <w:rStyle w:val="CodeChar"/>
        </w:rPr>
        <w:t>Planet</w:t>
      </w:r>
      <w:r>
        <w:rPr>
          <w:rStyle w:val="CodeChar"/>
        </w:rPr>
        <w:t>Tests.cs</w:t>
      </w:r>
      <w:r w:rsidRPr="00703A8E">
        <w:rPr>
          <w:lang w:val="en-GB"/>
        </w:rPr>
        <w:t xml:space="preserve"> class:</w:t>
      </w:r>
    </w:p>
    <w:p w14:paraId="2F0E245C" w14:textId="7A16A328" w:rsidR="002208B2" w:rsidRDefault="00E93020" w:rsidP="002208B2">
      <w:pPr>
        <w:rPr>
          <w:noProof/>
        </w:rPr>
      </w:pPr>
      <w:r>
        <w:rPr>
          <w:noProof/>
        </w:rPr>
        <w:drawing>
          <wp:inline distT="0" distB="0" distL="0" distR="0" wp14:anchorId="517E3D86" wp14:editId="68753C41">
            <wp:extent cx="5219700" cy="1587669"/>
            <wp:effectExtent l="152400" t="152400" r="342900" b="336550"/>
            <wp:docPr id="788144242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8144242" name="Picture 1" descr="A screen shot of a computer&#10;&#10;Description automatically generated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246852" cy="159592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934B2AB" w14:textId="25865F99" w:rsidR="00703A8E" w:rsidRPr="002208B2" w:rsidRDefault="00703A8E" w:rsidP="002208B2">
      <w:pPr>
        <w:rPr>
          <w:lang w:val="en-GB"/>
        </w:rPr>
      </w:pPr>
      <w:r w:rsidRPr="002208B2">
        <w:rPr>
          <w:lang w:val="en-GB"/>
        </w:rPr>
        <w:t xml:space="preserve">You are given </w:t>
      </w:r>
      <w:r w:rsidRPr="002208B2">
        <w:rPr>
          <w:b/>
          <w:bCs/>
          <w:lang w:val="en-GB"/>
        </w:rPr>
        <w:t>one partial test</w:t>
      </w:r>
      <w:r w:rsidRPr="002208B2">
        <w:rPr>
          <w:lang w:val="en-GB"/>
        </w:rPr>
        <w:t xml:space="preserve">, the rest are </w:t>
      </w:r>
      <w:r w:rsidRPr="002208B2">
        <w:rPr>
          <w:b/>
          <w:bCs/>
          <w:lang w:val="en-GB"/>
        </w:rPr>
        <w:t>empty,</w:t>
      </w:r>
      <w:r w:rsidRPr="002208B2">
        <w:rPr>
          <w:lang w:val="en-GB"/>
        </w:rPr>
        <w:t xml:space="preserve"> and your task is to finish them. The tests should run when you're finished:</w:t>
      </w:r>
    </w:p>
    <w:p w14:paraId="3209099E" w14:textId="756F591B" w:rsidR="00B46A83" w:rsidRPr="009A0A9A" w:rsidRDefault="00EB60F7" w:rsidP="00EA68A7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4BBA57CB" wp14:editId="46C6F1AB">
            <wp:extent cx="2682240" cy="536448"/>
            <wp:effectExtent l="152400" t="152400" r="346710" b="340360"/>
            <wp:docPr id="7462424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6242406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2714521" cy="54290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3A8377C" w14:textId="6D3BBBAC" w:rsidR="00B46A83" w:rsidRDefault="00B46A83" w:rsidP="00EA68A7">
      <w:pPr>
        <w:rPr>
          <w:lang w:val="en-GB"/>
        </w:rPr>
      </w:pPr>
      <w:r w:rsidRPr="00B46A83">
        <w:rPr>
          <w:lang w:val="en-GB"/>
        </w:rPr>
        <w:t>At the end make sure all tests pass:</w:t>
      </w:r>
    </w:p>
    <w:p w14:paraId="176E628A" w14:textId="432E12CE" w:rsidR="00D204CA" w:rsidRDefault="00D204CA" w:rsidP="00EA68A7">
      <w:pPr>
        <w:rPr>
          <w:lang w:val="en-GB"/>
        </w:rPr>
      </w:pPr>
      <w:r>
        <w:rPr>
          <w:noProof/>
        </w:rPr>
        <w:drawing>
          <wp:inline distT="0" distB="0" distL="0" distR="0" wp14:anchorId="59944C1D" wp14:editId="701EE4F7">
            <wp:extent cx="3836221" cy="4168140"/>
            <wp:effectExtent l="152400" t="152400" r="335915" b="346710"/>
            <wp:docPr id="86228411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2284117" name="Picture 1" descr="A screenshot of a computer&#10;&#10;Description automatically generated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3847272" cy="418014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AF02590" w14:textId="21DFDEFA" w:rsidR="00E7198C" w:rsidRPr="009A0A9A" w:rsidRDefault="00E7198C" w:rsidP="00EA68A7">
      <w:pPr>
        <w:rPr>
          <w:lang w:val="en-GB"/>
        </w:rPr>
      </w:pPr>
    </w:p>
    <w:sectPr w:rsidR="00E7198C" w:rsidRPr="009A0A9A">
      <w:headerReference w:type="default" r:id="rId53"/>
      <w:footerReference w:type="default" r:id="rId5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FBE6A7" w14:textId="77777777" w:rsidR="00C77B9E" w:rsidRDefault="00C77B9E">
      <w:pPr>
        <w:spacing w:before="0" w:after="0" w:line="240" w:lineRule="auto"/>
      </w:pPr>
      <w:r>
        <w:separator/>
      </w:r>
    </w:p>
  </w:endnote>
  <w:endnote w:type="continuationSeparator" w:id="0">
    <w:p w14:paraId="09DDCCBB" w14:textId="77777777" w:rsidR="00C77B9E" w:rsidRDefault="00C77B9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04794" w14:textId="42382176" w:rsidR="00FD202A" w:rsidRDefault="00C77B9E">
    <w:pPr>
      <w:pStyle w:val="Footer"/>
    </w:pPr>
    <w:r>
      <w:rPr>
        <w:noProof/>
      </w:rPr>
      <w:pict w14:anchorId="52382FFA">
        <v:shapetype id="_x0000_t202" coordsize="21600,21600" o:spt="202" path="m,l,21600r21600,l21600,xe">
          <v:stroke joinstyle="miter"/>
          <v:path gradientshapeok="t" o:connecttype="rect"/>
        </v:shapetype>
        <v:shape id="Text Box 4" o:spid="_x0000_s1028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" filled="f" stroked="f" strokeweight=".5pt">
          <v:textbox inset=".5mm,0,0,0">
            <w:txbxContent>
              <w:p w14:paraId="61A010EB" w14:textId="77777777" w:rsidR="00FD202A" w:rsidRPr="002C539D" w:rsidRDefault="00000000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323F001A">
        <v:shape id="Text Box 3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" filled="f" stroked="f">
          <v:textbox inset=".5mm,1.2mm,.5mm,.5mm">
            <w:txbxContent>
              <w:p w14:paraId="65870CFF" w14:textId="77777777" w:rsidR="00FD202A" w:rsidRPr="002C539D" w:rsidRDefault="00000000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0"/>
              <w:p w14:paraId="090A7BD7" w14:textId="77777777" w:rsidR="00FD202A" w:rsidRPr="00596AA5" w:rsidRDefault="00000000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0829640" wp14:editId="6CCAE3B3">
                      <wp:extent cx="180000" cy="180000"/>
                      <wp:effectExtent l="0" t="0" r="0" b="0"/>
                      <wp:docPr id="1079516427" name="Picture 1079516427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E8E2AAF" wp14:editId="6F0861B3">
                      <wp:extent cx="180000" cy="180000"/>
                      <wp:effectExtent l="0" t="0" r="0" b="0"/>
                      <wp:docPr id="1974014279" name="Picture 1974014279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F98FFF9" wp14:editId="1BA0B552">
                      <wp:extent cx="180000" cy="180000"/>
                      <wp:effectExtent l="0" t="0" r="0" b="0"/>
                      <wp:docPr id="938761923" name="Picture 938761923" title="Software University @ Facebook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 title="Software University @ Facebook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F58D7A9" wp14:editId="0E567C89">
                      <wp:extent cx="180000" cy="180000"/>
                      <wp:effectExtent l="0" t="0" r="0" b="0"/>
                      <wp:docPr id="270189102" name="Picture 270189102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6F45D47" wp14:editId="07AB278A">
                      <wp:extent cx="180000" cy="180000"/>
                      <wp:effectExtent l="0" t="0" r="0" b="0"/>
                      <wp:docPr id="1238308370" name="Picture 1238308370" title="Software University @ Twitter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 title="Software University @ Twitter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C189C31" wp14:editId="672CF371">
                      <wp:extent cx="180000" cy="180000"/>
                      <wp:effectExtent l="0" t="0" r="0" b="0"/>
                      <wp:docPr id="904153680" name="Picture 904153680" title="Software University @ YouTube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 title="Software University @ YouTube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284289E" wp14:editId="631704D2">
                      <wp:extent cx="180000" cy="180000"/>
                      <wp:effectExtent l="0" t="0" r="0" b="0"/>
                      <wp:docPr id="651361859" name="Picture 651361859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520DAD0" wp14:editId="58770DF7">
                      <wp:extent cx="180000" cy="180000"/>
                      <wp:effectExtent l="0" t="0" r="0" b="0"/>
                      <wp:docPr id="2027079997" name="Picture 2027079997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A5FA39B" wp14:editId="72145A35">
                      <wp:extent cx="180000" cy="180000"/>
                      <wp:effectExtent l="0" t="0" r="0" b="0"/>
                      <wp:docPr id="777405013" name="Picture 777405013" title="Software University: Email Us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 title="Software University: Email Us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3C7AFB"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pict w14:anchorId="38C1B3BB">
        <v:line id="Straight Connector 2" o:spid="_x0000_s1026" style="position:absolute;flip:y;z-index:251659264;visibility:visible;mso-wrap-style:square;mso-width-percent:0;mso-height-percent:0;mso-wrap-distance-left:9pt;mso-wrap-distance-top:.mm;mso-wrap-distance-right:9pt;mso-wrap-distance-bottom:.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" strokecolor="#385723" strokeweight="1pt">
          <v:stroke joinstyle="miter" endcap="round"/>
        </v:line>
      </w:pict>
    </w:r>
    <w:r>
      <w:rPr>
        <w:noProof/>
      </w:rPr>
      <w:pict w14:anchorId="3E5397B1">
        <v:shape id="Text Box 1" o:spid="_x0000_s1025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" filled="f" stroked="f" strokeweight=".5pt">
          <v:textbox inset="0,0,0,0">
            <w:txbxContent>
              <w:p w14:paraId="11D5887C" w14:textId="77777777" w:rsidR="00FD202A" w:rsidRPr="00596AA5" w:rsidRDefault="00000000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Pr="00596AA5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NUMPAGES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Pr="00596AA5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15649E" w14:textId="77777777" w:rsidR="00C77B9E" w:rsidRDefault="00C77B9E">
      <w:pPr>
        <w:spacing w:before="0" w:after="0" w:line="240" w:lineRule="auto"/>
      </w:pPr>
      <w:r>
        <w:separator/>
      </w:r>
    </w:p>
  </w:footnote>
  <w:footnote w:type="continuationSeparator" w:id="0">
    <w:p w14:paraId="2D4B8A8C" w14:textId="77777777" w:rsidR="00C77B9E" w:rsidRDefault="00C77B9E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83BF8" w14:textId="77777777" w:rsidR="00FD202A" w:rsidRDefault="00FD202A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769336FC"/>
    <w:multiLevelType w:val="hybridMultilevel"/>
    <w:tmpl w:val="5456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5"/>
  </w:num>
  <w:num w:numId="2" w16cid:durableId="277492917">
    <w:abstractNumId w:val="10"/>
  </w:num>
  <w:num w:numId="3" w16cid:durableId="1417902229">
    <w:abstractNumId w:val="12"/>
  </w:num>
  <w:num w:numId="4" w16cid:durableId="851725427">
    <w:abstractNumId w:val="17"/>
  </w:num>
  <w:num w:numId="5" w16cid:durableId="196629323">
    <w:abstractNumId w:val="15"/>
  </w:num>
  <w:num w:numId="6" w16cid:durableId="932905485">
    <w:abstractNumId w:val="21"/>
  </w:num>
  <w:num w:numId="7" w16cid:durableId="1545017489">
    <w:abstractNumId w:val="9"/>
  </w:num>
  <w:num w:numId="8" w16cid:durableId="1320229380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3"/>
  </w:num>
  <w:num w:numId="10" w16cid:durableId="1739397319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8"/>
  </w:num>
  <w:num w:numId="12" w16cid:durableId="791749053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1"/>
  </w:num>
  <w:num w:numId="14" w16cid:durableId="1867133024">
    <w:abstractNumId w:val="8"/>
  </w:num>
  <w:num w:numId="15" w16cid:durableId="223875989">
    <w:abstractNumId w:val="11"/>
  </w:num>
  <w:num w:numId="16" w16cid:durableId="2019382116">
    <w:abstractNumId w:val="19"/>
  </w:num>
  <w:num w:numId="17" w16cid:durableId="1498307022">
    <w:abstractNumId w:val="24"/>
  </w:num>
  <w:num w:numId="18" w16cid:durableId="905913855">
    <w:abstractNumId w:val="14"/>
  </w:num>
  <w:num w:numId="19" w16cid:durableId="1620139552">
    <w:abstractNumId w:val="7"/>
  </w:num>
  <w:num w:numId="20" w16cid:durableId="246305138">
    <w:abstractNumId w:val="2"/>
  </w:num>
  <w:num w:numId="21" w16cid:durableId="82922478">
    <w:abstractNumId w:val="16"/>
  </w:num>
  <w:num w:numId="22" w16cid:durableId="1033841544">
    <w:abstractNumId w:val="6"/>
  </w:num>
  <w:num w:numId="23" w16cid:durableId="1239752141">
    <w:abstractNumId w:val="3"/>
  </w:num>
  <w:num w:numId="24" w16cid:durableId="1045524431">
    <w:abstractNumId w:val="20"/>
  </w:num>
  <w:num w:numId="25" w16cid:durableId="1764448318">
    <w:abstractNumId w:val="0"/>
  </w:num>
  <w:num w:numId="26" w16cid:durableId="930506908">
    <w:abstractNumId w:val="4"/>
  </w:num>
  <w:num w:numId="27" w16cid:durableId="196700698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6"/>
  <w:proofState w:spelling="clean" w:grammar="clean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yNrQ0sjQ1sDQyNbRU0lEKTi0uzszPAymwrAUA/EdfSSwAAAA="/>
  </w:docVars>
  <w:rsids>
    <w:rsidRoot w:val="00926E86"/>
    <w:rsid w:val="00001E06"/>
    <w:rsid w:val="00003231"/>
    <w:rsid w:val="000112AF"/>
    <w:rsid w:val="0001247D"/>
    <w:rsid w:val="00020A11"/>
    <w:rsid w:val="0002180E"/>
    <w:rsid w:val="00047232"/>
    <w:rsid w:val="000472EC"/>
    <w:rsid w:val="000530AF"/>
    <w:rsid w:val="00053CCC"/>
    <w:rsid w:val="00064743"/>
    <w:rsid w:val="00067C2C"/>
    <w:rsid w:val="0007069D"/>
    <w:rsid w:val="00084EA6"/>
    <w:rsid w:val="00096F8B"/>
    <w:rsid w:val="000A20F4"/>
    <w:rsid w:val="000A2348"/>
    <w:rsid w:val="000A3A39"/>
    <w:rsid w:val="000A6929"/>
    <w:rsid w:val="000B0BBC"/>
    <w:rsid w:val="000B53ED"/>
    <w:rsid w:val="000C1466"/>
    <w:rsid w:val="000D540F"/>
    <w:rsid w:val="000D5BEF"/>
    <w:rsid w:val="000E3A94"/>
    <w:rsid w:val="000E7448"/>
    <w:rsid w:val="000F0949"/>
    <w:rsid w:val="000F17CA"/>
    <w:rsid w:val="00100767"/>
    <w:rsid w:val="00112E2A"/>
    <w:rsid w:val="0012353B"/>
    <w:rsid w:val="00124106"/>
    <w:rsid w:val="0014175E"/>
    <w:rsid w:val="00144B8A"/>
    <w:rsid w:val="001541FD"/>
    <w:rsid w:val="00166C67"/>
    <w:rsid w:val="001741D4"/>
    <w:rsid w:val="001753D0"/>
    <w:rsid w:val="001978D8"/>
    <w:rsid w:val="001A0B06"/>
    <w:rsid w:val="001A5EEB"/>
    <w:rsid w:val="001B1F75"/>
    <w:rsid w:val="001C0EA0"/>
    <w:rsid w:val="001C5792"/>
    <w:rsid w:val="001D58B5"/>
    <w:rsid w:val="001F0715"/>
    <w:rsid w:val="001F5941"/>
    <w:rsid w:val="001F6D97"/>
    <w:rsid w:val="002054A6"/>
    <w:rsid w:val="00212A94"/>
    <w:rsid w:val="00212D07"/>
    <w:rsid w:val="00215310"/>
    <w:rsid w:val="002208B2"/>
    <w:rsid w:val="002228AA"/>
    <w:rsid w:val="002369C7"/>
    <w:rsid w:val="002376D4"/>
    <w:rsid w:val="0023782E"/>
    <w:rsid w:val="00246DFF"/>
    <w:rsid w:val="0025290B"/>
    <w:rsid w:val="00260915"/>
    <w:rsid w:val="00266D39"/>
    <w:rsid w:val="002726B5"/>
    <w:rsid w:val="00273BD2"/>
    <w:rsid w:val="002767DF"/>
    <w:rsid w:val="0028120B"/>
    <w:rsid w:val="002824C6"/>
    <w:rsid w:val="00283767"/>
    <w:rsid w:val="002867DF"/>
    <w:rsid w:val="00286C46"/>
    <w:rsid w:val="002A7159"/>
    <w:rsid w:val="002C0173"/>
    <w:rsid w:val="002D13A8"/>
    <w:rsid w:val="002E15CA"/>
    <w:rsid w:val="002E4EA2"/>
    <w:rsid w:val="002E5E93"/>
    <w:rsid w:val="002F6684"/>
    <w:rsid w:val="003046C0"/>
    <w:rsid w:val="003314B8"/>
    <w:rsid w:val="00334CD7"/>
    <w:rsid w:val="0033736E"/>
    <w:rsid w:val="003408B8"/>
    <w:rsid w:val="00344DF3"/>
    <w:rsid w:val="00355042"/>
    <w:rsid w:val="00370D9B"/>
    <w:rsid w:val="00377473"/>
    <w:rsid w:val="003823FC"/>
    <w:rsid w:val="003863AA"/>
    <w:rsid w:val="003904C4"/>
    <w:rsid w:val="00396781"/>
    <w:rsid w:val="003A5F95"/>
    <w:rsid w:val="003B4612"/>
    <w:rsid w:val="003C7AFB"/>
    <w:rsid w:val="003E4EAC"/>
    <w:rsid w:val="003F298A"/>
    <w:rsid w:val="00400276"/>
    <w:rsid w:val="004059B1"/>
    <w:rsid w:val="00406790"/>
    <w:rsid w:val="0040708B"/>
    <w:rsid w:val="00412CD6"/>
    <w:rsid w:val="00413414"/>
    <w:rsid w:val="004173E5"/>
    <w:rsid w:val="0042188C"/>
    <w:rsid w:val="00424C25"/>
    <w:rsid w:val="00430F73"/>
    <w:rsid w:val="0043173A"/>
    <w:rsid w:val="00435497"/>
    <w:rsid w:val="00435B09"/>
    <w:rsid w:val="00451CD1"/>
    <w:rsid w:val="0045312A"/>
    <w:rsid w:val="00456294"/>
    <w:rsid w:val="00461620"/>
    <w:rsid w:val="00492C7E"/>
    <w:rsid w:val="00497EC7"/>
    <w:rsid w:val="004A03B3"/>
    <w:rsid w:val="004A1821"/>
    <w:rsid w:val="004A36B2"/>
    <w:rsid w:val="004A7947"/>
    <w:rsid w:val="004C11D8"/>
    <w:rsid w:val="004C7A58"/>
    <w:rsid w:val="004D6044"/>
    <w:rsid w:val="004F02D0"/>
    <w:rsid w:val="004F4143"/>
    <w:rsid w:val="004F6B8F"/>
    <w:rsid w:val="00504219"/>
    <w:rsid w:val="00510C60"/>
    <w:rsid w:val="00510F2B"/>
    <w:rsid w:val="00517DC0"/>
    <w:rsid w:val="0052095B"/>
    <w:rsid w:val="00526966"/>
    <w:rsid w:val="00526BE3"/>
    <w:rsid w:val="00532141"/>
    <w:rsid w:val="00536D50"/>
    <w:rsid w:val="00537526"/>
    <w:rsid w:val="0054480D"/>
    <w:rsid w:val="00545F35"/>
    <w:rsid w:val="005463D1"/>
    <w:rsid w:val="00547169"/>
    <w:rsid w:val="00553BF7"/>
    <w:rsid w:val="005552DE"/>
    <w:rsid w:val="0055721D"/>
    <w:rsid w:val="00563B05"/>
    <w:rsid w:val="00563EED"/>
    <w:rsid w:val="00564546"/>
    <w:rsid w:val="005A243A"/>
    <w:rsid w:val="005A5900"/>
    <w:rsid w:val="005A5F8C"/>
    <w:rsid w:val="005B033C"/>
    <w:rsid w:val="005B0C43"/>
    <w:rsid w:val="005B5BEA"/>
    <w:rsid w:val="005C16D6"/>
    <w:rsid w:val="005C285A"/>
    <w:rsid w:val="005C5C9D"/>
    <w:rsid w:val="005C5D64"/>
    <w:rsid w:val="005D327B"/>
    <w:rsid w:val="005D3D4F"/>
    <w:rsid w:val="005E147F"/>
    <w:rsid w:val="005F37C1"/>
    <w:rsid w:val="00600449"/>
    <w:rsid w:val="006010F8"/>
    <w:rsid w:val="00602ED7"/>
    <w:rsid w:val="0060432B"/>
    <w:rsid w:val="00611BB5"/>
    <w:rsid w:val="0061432C"/>
    <w:rsid w:val="0061788A"/>
    <w:rsid w:val="0062313A"/>
    <w:rsid w:val="006242C9"/>
    <w:rsid w:val="006343B6"/>
    <w:rsid w:val="00640DD4"/>
    <w:rsid w:val="00643CB5"/>
    <w:rsid w:val="006557A9"/>
    <w:rsid w:val="00655C8B"/>
    <w:rsid w:val="00677669"/>
    <w:rsid w:val="00683BC8"/>
    <w:rsid w:val="006946AC"/>
    <w:rsid w:val="006971D5"/>
    <w:rsid w:val="006A4447"/>
    <w:rsid w:val="006A5FF4"/>
    <w:rsid w:val="006B0196"/>
    <w:rsid w:val="006C058A"/>
    <w:rsid w:val="006E15ED"/>
    <w:rsid w:val="006F0C86"/>
    <w:rsid w:val="006F271C"/>
    <w:rsid w:val="006F6AEC"/>
    <w:rsid w:val="006F7776"/>
    <w:rsid w:val="00702968"/>
    <w:rsid w:val="00703A8E"/>
    <w:rsid w:val="0070562B"/>
    <w:rsid w:val="00705C44"/>
    <w:rsid w:val="00710147"/>
    <w:rsid w:val="00730351"/>
    <w:rsid w:val="00730DD0"/>
    <w:rsid w:val="00732A79"/>
    <w:rsid w:val="00735490"/>
    <w:rsid w:val="00744909"/>
    <w:rsid w:val="00744AAE"/>
    <w:rsid w:val="00747043"/>
    <w:rsid w:val="00753F29"/>
    <w:rsid w:val="007613A5"/>
    <w:rsid w:val="00763AAB"/>
    <w:rsid w:val="007A3514"/>
    <w:rsid w:val="007A4E69"/>
    <w:rsid w:val="007B015F"/>
    <w:rsid w:val="007C752D"/>
    <w:rsid w:val="007D2A72"/>
    <w:rsid w:val="007E5C5C"/>
    <w:rsid w:val="007E7705"/>
    <w:rsid w:val="007F514C"/>
    <w:rsid w:val="008161E7"/>
    <w:rsid w:val="008217B7"/>
    <w:rsid w:val="00821EC1"/>
    <w:rsid w:val="00824CCC"/>
    <w:rsid w:val="00832035"/>
    <w:rsid w:val="00843679"/>
    <w:rsid w:val="008461E9"/>
    <w:rsid w:val="00853BD4"/>
    <w:rsid w:val="008618B0"/>
    <w:rsid w:val="00865BFF"/>
    <w:rsid w:val="00866EB3"/>
    <w:rsid w:val="00872566"/>
    <w:rsid w:val="00872DCE"/>
    <w:rsid w:val="00872EAB"/>
    <w:rsid w:val="00874C4B"/>
    <w:rsid w:val="00875EB8"/>
    <w:rsid w:val="00886842"/>
    <w:rsid w:val="0089020E"/>
    <w:rsid w:val="008A641F"/>
    <w:rsid w:val="008C18B4"/>
    <w:rsid w:val="008D04FB"/>
    <w:rsid w:val="008D0E22"/>
    <w:rsid w:val="008D1F5C"/>
    <w:rsid w:val="008D7FBF"/>
    <w:rsid w:val="008E09FA"/>
    <w:rsid w:val="008E0FC6"/>
    <w:rsid w:val="008E174E"/>
    <w:rsid w:val="008F071A"/>
    <w:rsid w:val="008F1E9E"/>
    <w:rsid w:val="008F3AFD"/>
    <w:rsid w:val="008F6912"/>
    <w:rsid w:val="009002CA"/>
    <w:rsid w:val="00904437"/>
    <w:rsid w:val="00904A50"/>
    <w:rsid w:val="009074A3"/>
    <w:rsid w:val="00914C61"/>
    <w:rsid w:val="00915DEC"/>
    <w:rsid w:val="009165F4"/>
    <w:rsid w:val="00922526"/>
    <w:rsid w:val="0092405D"/>
    <w:rsid w:val="00926E86"/>
    <w:rsid w:val="00931A81"/>
    <w:rsid w:val="0093705C"/>
    <w:rsid w:val="009412E1"/>
    <w:rsid w:val="00945522"/>
    <w:rsid w:val="0095580F"/>
    <w:rsid w:val="00956B82"/>
    <w:rsid w:val="00965F76"/>
    <w:rsid w:val="00967E2B"/>
    <w:rsid w:val="009828E6"/>
    <w:rsid w:val="00982FC7"/>
    <w:rsid w:val="00987639"/>
    <w:rsid w:val="0099355F"/>
    <w:rsid w:val="00996847"/>
    <w:rsid w:val="00996CA4"/>
    <w:rsid w:val="009A0A9A"/>
    <w:rsid w:val="009A385A"/>
    <w:rsid w:val="009A4272"/>
    <w:rsid w:val="009B00A5"/>
    <w:rsid w:val="009B0C29"/>
    <w:rsid w:val="009B27F7"/>
    <w:rsid w:val="009C5277"/>
    <w:rsid w:val="009D59A1"/>
    <w:rsid w:val="009E4B7D"/>
    <w:rsid w:val="009F2718"/>
    <w:rsid w:val="009F6FC6"/>
    <w:rsid w:val="00A03D5C"/>
    <w:rsid w:val="00A20A0D"/>
    <w:rsid w:val="00A23A49"/>
    <w:rsid w:val="00A24228"/>
    <w:rsid w:val="00A25A98"/>
    <w:rsid w:val="00A41EC6"/>
    <w:rsid w:val="00A43AA7"/>
    <w:rsid w:val="00A5785B"/>
    <w:rsid w:val="00A62CEB"/>
    <w:rsid w:val="00A62F6E"/>
    <w:rsid w:val="00A65AFA"/>
    <w:rsid w:val="00A75B92"/>
    <w:rsid w:val="00A763BD"/>
    <w:rsid w:val="00A8481E"/>
    <w:rsid w:val="00A92D72"/>
    <w:rsid w:val="00A94862"/>
    <w:rsid w:val="00A95918"/>
    <w:rsid w:val="00AA2F41"/>
    <w:rsid w:val="00AB3951"/>
    <w:rsid w:val="00AC0D89"/>
    <w:rsid w:val="00AC163C"/>
    <w:rsid w:val="00AC32FD"/>
    <w:rsid w:val="00AC5692"/>
    <w:rsid w:val="00AC7761"/>
    <w:rsid w:val="00AD02A6"/>
    <w:rsid w:val="00AD27D4"/>
    <w:rsid w:val="00AD51D3"/>
    <w:rsid w:val="00AE1871"/>
    <w:rsid w:val="00AF197C"/>
    <w:rsid w:val="00AF1FAE"/>
    <w:rsid w:val="00B00312"/>
    <w:rsid w:val="00B14211"/>
    <w:rsid w:val="00B21490"/>
    <w:rsid w:val="00B22449"/>
    <w:rsid w:val="00B226D0"/>
    <w:rsid w:val="00B31BCC"/>
    <w:rsid w:val="00B32D62"/>
    <w:rsid w:val="00B3499F"/>
    <w:rsid w:val="00B353C9"/>
    <w:rsid w:val="00B46A83"/>
    <w:rsid w:val="00B61E1F"/>
    <w:rsid w:val="00B629F7"/>
    <w:rsid w:val="00B669CD"/>
    <w:rsid w:val="00B842EC"/>
    <w:rsid w:val="00B91784"/>
    <w:rsid w:val="00B93B59"/>
    <w:rsid w:val="00B9658E"/>
    <w:rsid w:val="00B9683C"/>
    <w:rsid w:val="00B9799F"/>
    <w:rsid w:val="00BA0A83"/>
    <w:rsid w:val="00BA137B"/>
    <w:rsid w:val="00BA34EA"/>
    <w:rsid w:val="00BA55FE"/>
    <w:rsid w:val="00BB29F3"/>
    <w:rsid w:val="00BB424D"/>
    <w:rsid w:val="00BE1158"/>
    <w:rsid w:val="00BF0385"/>
    <w:rsid w:val="00BF08B8"/>
    <w:rsid w:val="00BF0A3E"/>
    <w:rsid w:val="00C1299B"/>
    <w:rsid w:val="00C1445E"/>
    <w:rsid w:val="00C16C79"/>
    <w:rsid w:val="00C16CDB"/>
    <w:rsid w:val="00C4021C"/>
    <w:rsid w:val="00C41CEB"/>
    <w:rsid w:val="00C51EEB"/>
    <w:rsid w:val="00C53586"/>
    <w:rsid w:val="00C536D4"/>
    <w:rsid w:val="00C5421B"/>
    <w:rsid w:val="00C563F7"/>
    <w:rsid w:val="00C66123"/>
    <w:rsid w:val="00C747E0"/>
    <w:rsid w:val="00C74E76"/>
    <w:rsid w:val="00C76ACD"/>
    <w:rsid w:val="00C77B9E"/>
    <w:rsid w:val="00C919E7"/>
    <w:rsid w:val="00C937EB"/>
    <w:rsid w:val="00CA3B1C"/>
    <w:rsid w:val="00CA4834"/>
    <w:rsid w:val="00CA4D16"/>
    <w:rsid w:val="00CA6959"/>
    <w:rsid w:val="00CB5289"/>
    <w:rsid w:val="00CB703A"/>
    <w:rsid w:val="00CC0167"/>
    <w:rsid w:val="00CC2C2D"/>
    <w:rsid w:val="00CC57FB"/>
    <w:rsid w:val="00CD09FA"/>
    <w:rsid w:val="00CE695A"/>
    <w:rsid w:val="00CF0069"/>
    <w:rsid w:val="00D00A30"/>
    <w:rsid w:val="00D02FDF"/>
    <w:rsid w:val="00D13CBA"/>
    <w:rsid w:val="00D13CF8"/>
    <w:rsid w:val="00D1444A"/>
    <w:rsid w:val="00D16EC8"/>
    <w:rsid w:val="00D204CA"/>
    <w:rsid w:val="00D35353"/>
    <w:rsid w:val="00D35805"/>
    <w:rsid w:val="00D40D59"/>
    <w:rsid w:val="00D42F30"/>
    <w:rsid w:val="00D45825"/>
    <w:rsid w:val="00D46B6B"/>
    <w:rsid w:val="00D50472"/>
    <w:rsid w:val="00D51907"/>
    <w:rsid w:val="00D573C8"/>
    <w:rsid w:val="00D613F5"/>
    <w:rsid w:val="00D6181A"/>
    <w:rsid w:val="00D72752"/>
    <w:rsid w:val="00D753B6"/>
    <w:rsid w:val="00D8017A"/>
    <w:rsid w:val="00D84549"/>
    <w:rsid w:val="00D9008D"/>
    <w:rsid w:val="00D92B12"/>
    <w:rsid w:val="00D945E3"/>
    <w:rsid w:val="00DA47D9"/>
    <w:rsid w:val="00DA4E0D"/>
    <w:rsid w:val="00DA6F19"/>
    <w:rsid w:val="00DB2EDB"/>
    <w:rsid w:val="00DB4AB8"/>
    <w:rsid w:val="00DC1422"/>
    <w:rsid w:val="00DC2E60"/>
    <w:rsid w:val="00DC39CD"/>
    <w:rsid w:val="00DC7D29"/>
    <w:rsid w:val="00DD25F7"/>
    <w:rsid w:val="00DD5A5D"/>
    <w:rsid w:val="00DE513E"/>
    <w:rsid w:val="00DF2544"/>
    <w:rsid w:val="00DF2E3F"/>
    <w:rsid w:val="00DF6355"/>
    <w:rsid w:val="00DF7322"/>
    <w:rsid w:val="00E00CEC"/>
    <w:rsid w:val="00E015BD"/>
    <w:rsid w:val="00E05AE7"/>
    <w:rsid w:val="00E1382E"/>
    <w:rsid w:val="00E2663A"/>
    <w:rsid w:val="00E3507A"/>
    <w:rsid w:val="00E503B8"/>
    <w:rsid w:val="00E7198C"/>
    <w:rsid w:val="00E75FDF"/>
    <w:rsid w:val="00E823A1"/>
    <w:rsid w:val="00E93020"/>
    <w:rsid w:val="00E932BB"/>
    <w:rsid w:val="00EA319E"/>
    <w:rsid w:val="00EA68A7"/>
    <w:rsid w:val="00EB1104"/>
    <w:rsid w:val="00EB2884"/>
    <w:rsid w:val="00EB60F7"/>
    <w:rsid w:val="00EC4A3E"/>
    <w:rsid w:val="00EC552D"/>
    <w:rsid w:val="00EC5B7E"/>
    <w:rsid w:val="00ED2933"/>
    <w:rsid w:val="00EE4FD0"/>
    <w:rsid w:val="00F0144F"/>
    <w:rsid w:val="00F028E6"/>
    <w:rsid w:val="00F13067"/>
    <w:rsid w:val="00F145A3"/>
    <w:rsid w:val="00F23DDC"/>
    <w:rsid w:val="00F24709"/>
    <w:rsid w:val="00F4252A"/>
    <w:rsid w:val="00F42852"/>
    <w:rsid w:val="00F434BD"/>
    <w:rsid w:val="00F44F48"/>
    <w:rsid w:val="00F450A4"/>
    <w:rsid w:val="00F47BAF"/>
    <w:rsid w:val="00F506AD"/>
    <w:rsid w:val="00F51039"/>
    <w:rsid w:val="00F51B06"/>
    <w:rsid w:val="00F623BD"/>
    <w:rsid w:val="00F765AA"/>
    <w:rsid w:val="00F80021"/>
    <w:rsid w:val="00F80520"/>
    <w:rsid w:val="00F82C3C"/>
    <w:rsid w:val="00F82D60"/>
    <w:rsid w:val="00F87F35"/>
    <w:rsid w:val="00F914A4"/>
    <w:rsid w:val="00F91F94"/>
    <w:rsid w:val="00F92AA6"/>
    <w:rsid w:val="00FA30F0"/>
    <w:rsid w:val="00FA51F0"/>
    <w:rsid w:val="00FB0C8C"/>
    <w:rsid w:val="00FB18F9"/>
    <w:rsid w:val="00FB606C"/>
    <w:rsid w:val="00FB74D9"/>
    <w:rsid w:val="00FC4BE0"/>
    <w:rsid w:val="00FD202A"/>
    <w:rsid w:val="00FD39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B05794"/>
  <w15:docId w15:val="{F0ACFFF1-D80B-4067-A8BF-FED66FCEDB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3A8E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D5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D5C"/>
    <w:rPr>
      <w:lang w:val="en-US"/>
    </w:rPr>
  </w:style>
  <w:style w:type="character" w:styleId="Hyperlink">
    <w:name w:val="Hyperlink"/>
    <w:basedOn w:val="DefaultParagraphFont"/>
    <w:uiPriority w:val="99"/>
    <w:unhideWhenUsed/>
    <w:rsid w:val="00A03D5C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A03D5C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Normal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A03D5C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463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55" Type="http://schemas.openxmlformats.org/officeDocument/2006/relationships/fontTable" Target="fontTable.xml"/><Relationship Id="rId7" Type="http://schemas.openxmlformats.org/officeDocument/2006/relationships/hyperlink" Target="https://judge.softuni.org/Contests/4492/Objects-and-Classes-Unit-Testing-Exercise" TargetMode="Externa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theme" Target="theme/theme1.xml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3" Type="http://schemas.openxmlformats.org/officeDocument/2006/relationships/settings" Target="setting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9.png"/><Relationship Id="rId13" Type="http://schemas.openxmlformats.org/officeDocument/2006/relationships/image" Target="media/image51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53.png"/><Relationship Id="rId2" Type="http://schemas.openxmlformats.org/officeDocument/2006/relationships/image" Target="media/image46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55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8.png"/><Relationship Id="rId11" Type="http://schemas.openxmlformats.org/officeDocument/2006/relationships/image" Target="media/image5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52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54.png"/><Relationship Id="rId4" Type="http://schemas.openxmlformats.org/officeDocument/2006/relationships/image" Target="media/image47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71</TotalTime>
  <Pages>17</Pages>
  <Words>740</Words>
  <Characters>4224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Topuzakova, Desislava</cp:lastModifiedBy>
  <cp:revision>131</cp:revision>
  <dcterms:created xsi:type="dcterms:W3CDTF">2023-09-26T19:58:00Z</dcterms:created>
  <dcterms:modified xsi:type="dcterms:W3CDTF">2024-03-02T22:34:00Z</dcterms:modified>
</cp:coreProperties>
</file>